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A6ABB0" w14:textId="61F22CD0" w:rsidR="003917AD" w:rsidRPr="008E2D5F" w:rsidRDefault="004B4B0E" w:rsidP="003917AD">
      <w:pPr>
        <w:spacing w:after="0" w:line="240" w:lineRule="auto"/>
        <w:jc w:val="center"/>
        <w:rPr>
          <w:rFonts w:ascii="Tahoma" w:hAnsi="Tahoma" w:cs="Tahoma"/>
          <w:b/>
        </w:rPr>
      </w:pPr>
      <w:r w:rsidRPr="008E2D5F">
        <w:rPr>
          <w:rFonts w:ascii="Tahoma" w:hAnsi="Tahoma" w:cs="Tahoma"/>
          <w:b/>
        </w:rPr>
        <w:t>P</w:t>
      </w:r>
      <w:r w:rsidR="008E2D5F">
        <w:rPr>
          <w:rFonts w:ascii="Tahoma" w:hAnsi="Tahoma" w:cs="Tahoma"/>
          <w:b/>
        </w:rPr>
        <w:t>RIJAVNI OBRAZAC</w:t>
      </w:r>
    </w:p>
    <w:p w14:paraId="65153D5A" w14:textId="77777777" w:rsidR="003917AD" w:rsidRPr="008E2D5F" w:rsidRDefault="003917AD" w:rsidP="003917AD">
      <w:pPr>
        <w:spacing w:after="0" w:line="240" w:lineRule="auto"/>
        <w:ind w:right="-755"/>
        <w:jc w:val="both"/>
        <w:rPr>
          <w:rFonts w:ascii="Tahoma" w:hAnsi="Tahoma" w:cs="Tahoma"/>
          <w:bCs/>
        </w:rPr>
      </w:pPr>
      <w:r w:rsidRPr="008E2D5F">
        <w:rPr>
          <w:rFonts w:ascii="Tahoma" w:hAnsi="Tahoma" w:cs="Tahoma"/>
          <w:bCs/>
        </w:rPr>
        <w:tab/>
      </w:r>
    </w:p>
    <w:p w14:paraId="73C511D8" w14:textId="77777777" w:rsidR="003917AD" w:rsidRPr="008E2D5F" w:rsidRDefault="003917AD" w:rsidP="003917AD">
      <w:pPr>
        <w:spacing w:after="0" w:line="240" w:lineRule="auto"/>
        <w:ind w:right="-755"/>
        <w:rPr>
          <w:rFonts w:ascii="Tahoma" w:hAnsi="Tahoma" w:cs="Tahoma"/>
          <w:bCs/>
        </w:rPr>
      </w:pPr>
    </w:p>
    <w:p w14:paraId="1055653F" w14:textId="0B0027FD" w:rsidR="003917AD" w:rsidRPr="008E2D5F" w:rsidRDefault="00BB43FE" w:rsidP="008E2D5F">
      <w:pPr>
        <w:jc w:val="center"/>
        <w:rPr>
          <w:rFonts w:ascii="Tahoma" w:hAnsi="Tahoma" w:cs="Tahoma"/>
          <w:b/>
          <w:bCs/>
        </w:rPr>
      </w:pPr>
      <w:r w:rsidRPr="008E2D5F">
        <w:rPr>
          <w:rFonts w:ascii="Tahoma" w:hAnsi="Tahoma" w:cs="Tahoma"/>
          <w:b/>
          <w:bCs/>
        </w:rPr>
        <w:t>Popunjavanjem podataka u prijavnom obrascu, izražavamo interes za sprovođenje metodologije socijalnog mapiranja za planiranje i donošenje odluka na lokalnom nivou</w:t>
      </w:r>
    </w:p>
    <w:p w14:paraId="2BA5A424" w14:textId="77777777" w:rsidR="00EF3373" w:rsidRPr="008E2D5F" w:rsidRDefault="00EF3373" w:rsidP="003917AD">
      <w:pPr>
        <w:spacing w:after="0" w:line="240" w:lineRule="auto"/>
        <w:ind w:right="-755" w:firstLine="720"/>
        <w:rPr>
          <w:rFonts w:ascii="Tahoma" w:eastAsia="Calibri" w:hAnsi="Tahoma" w:cs="Tahoma"/>
        </w:rPr>
      </w:pP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6525"/>
      </w:tblGrid>
      <w:tr w:rsidR="00005429" w:rsidRPr="008E2D5F" w14:paraId="224158E5" w14:textId="77777777" w:rsidTr="004B4B0E">
        <w:trPr>
          <w:trHeight w:val="617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592CF" w14:textId="47A1B3B7" w:rsidR="00646795" w:rsidRPr="008E2D5F" w:rsidRDefault="008E2D5F" w:rsidP="004B4B0E">
            <w:pPr>
              <w:spacing w:after="0" w:line="240" w:lineRule="auto"/>
              <w:rPr>
                <w:rFonts w:ascii="Tahoma" w:hAnsi="Tahoma" w:cs="Tahoma"/>
                <w:bCs/>
              </w:rPr>
            </w:pPr>
            <w:r w:rsidRPr="008E2D5F">
              <w:rPr>
                <w:rFonts w:ascii="Tahoma" w:hAnsi="Tahoma" w:cs="Tahoma"/>
                <w:bCs/>
              </w:rPr>
              <w:t>Naziv opštine/grada</w:t>
            </w:r>
            <w:r w:rsidR="00646795" w:rsidRPr="008E2D5F">
              <w:rPr>
                <w:rFonts w:ascii="Tahoma" w:hAnsi="Tahoma" w:cs="Tahoma"/>
                <w:bCs/>
              </w:rPr>
              <w:t xml:space="preserve"> 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DFA1F" w14:textId="77777777" w:rsidR="00646795" w:rsidRPr="008E2D5F" w:rsidRDefault="00646795" w:rsidP="004B4B0E">
            <w:pPr>
              <w:spacing w:after="0" w:line="240" w:lineRule="auto"/>
              <w:jc w:val="both"/>
              <w:rPr>
                <w:rFonts w:ascii="Tahoma" w:hAnsi="Tahoma" w:cs="Tahoma"/>
                <w:bCs/>
                <w:lang w:val="mk-MK"/>
              </w:rPr>
            </w:pPr>
          </w:p>
        </w:tc>
      </w:tr>
      <w:tr w:rsidR="00005429" w:rsidRPr="008E2D5F" w14:paraId="703EB631" w14:textId="77777777" w:rsidTr="004B4B0E">
        <w:trPr>
          <w:trHeight w:val="626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C16AB" w14:textId="25434777" w:rsidR="00646795" w:rsidRPr="008E2D5F" w:rsidRDefault="00BB43FE" w:rsidP="004B4B0E">
            <w:pPr>
              <w:spacing w:after="0" w:line="240" w:lineRule="auto"/>
              <w:rPr>
                <w:rFonts w:ascii="Tahoma" w:hAnsi="Tahoma" w:cs="Tahoma"/>
                <w:bCs/>
              </w:rPr>
            </w:pPr>
            <w:r w:rsidRPr="008E2D5F">
              <w:rPr>
                <w:rFonts w:ascii="Tahoma" w:hAnsi="Tahoma" w:cs="Tahoma"/>
                <w:bCs/>
              </w:rPr>
              <w:t>Kontakt osoba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E70EB" w14:textId="77777777" w:rsidR="00646795" w:rsidRPr="008E2D5F" w:rsidRDefault="00646795" w:rsidP="004B4B0E">
            <w:pPr>
              <w:spacing w:after="0" w:line="240" w:lineRule="auto"/>
              <w:jc w:val="both"/>
              <w:rPr>
                <w:rFonts w:ascii="Tahoma" w:hAnsi="Tahoma" w:cs="Tahoma"/>
                <w:bCs/>
                <w:lang w:val="mk-MK"/>
              </w:rPr>
            </w:pPr>
          </w:p>
        </w:tc>
      </w:tr>
      <w:tr w:rsidR="00005429" w:rsidRPr="008E2D5F" w14:paraId="74F7846E" w14:textId="77777777" w:rsidTr="004B4B0E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0794D" w14:textId="2E101BCF" w:rsidR="00646795" w:rsidRPr="008E2D5F" w:rsidRDefault="00BB43FE" w:rsidP="004B4B0E">
            <w:pPr>
              <w:spacing w:after="0" w:line="240" w:lineRule="auto"/>
              <w:jc w:val="both"/>
              <w:rPr>
                <w:rFonts w:ascii="Tahoma" w:hAnsi="Tahoma" w:cs="Tahoma"/>
                <w:bCs/>
              </w:rPr>
            </w:pPr>
            <w:r w:rsidRPr="008E2D5F">
              <w:rPr>
                <w:rFonts w:ascii="Tahoma" w:hAnsi="Tahoma" w:cs="Tahoma"/>
                <w:bCs/>
              </w:rPr>
              <w:t>Broj telefona</w:t>
            </w:r>
          </w:p>
          <w:p w14:paraId="2E9A506C" w14:textId="77777777" w:rsidR="00646795" w:rsidRPr="008E2D5F" w:rsidRDefault="00646795" w:rsidP="004B4B0E">
            <w:pPr>
              <w:spacing w:after="0" w:line="240" w:lineRule="auto"/>
              <w:jc w:val="both"/>
              <w:rPr>
                <w:rFonts w:ascii="Tahoma" w:hAnsi="Tahoma" w:cs="Tahoma"/>
                <w:bCs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C03B7" w14:textId="77777777" w:rsidR="00646795" w:rsidRPr="008E2D5F" w:rsidRDefault="00646795" w:rsidP="004B4B0E">
            <w:pPr>
              <w:spacing w:after="0" w:line="240" w:lineRule="auto"/>
              <w:jc w:val="both"/>
              <w:rPr>
                <w:rFonts w:ascii="Tahoma" w:hAnsi="Tahoma" w:cs="Tahoma"/>
                <w:bCs/>
                <w:lang w:val="mk-MK"/>
              </w:rPr>
            </w:pPr>
          </w:p>
        </w:tc>
      </w:tr>
      <w:tr w:rsidR="00646795" w:rsidRPr="008E2D5F" w14:paraId="1D9D5D5B" w14:textId="77777777" w:rsidTr="004B4B0E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06107" w14:textId="77777777" w:rsidR="00646795" w:rsidRPr="008E2D5F" w:rsidRDefault="00646795" w:rsidP="004B4B0E">
            <w:pPr>
              <w:spacing w:after="0" w:line="240" w:lineRule="auto"/>
              <w:jc w:val="both"/>
              <w:rPr>
                <w:rFonts w:ascii="Tahoma" w:hAnsi="Tahoma" w:cs="Tahoma"/>
                <w:bCs/>
                <w:lang w:val="mk-MK"/>
              </w:rPr>
            </w:pPr>
            <w:r w:rsidRPr="008E2D5F">
              <w:rPr>
                <w:rFonts w:ascii="Tahoma" w:hAnsi="Tahoma" w:cs="Tahoma"/>
                <w:bCs/>
                <w:lang w:val="mk-MK"/>
              </w:rPr>
              <w:t xml:space="preserve">E – mail </w:t>
            </w:r>
          </w:p>
          <w:p w14:paraId="61B72720" w14:textId="77777777" w:rsidR="00646795" w:rsidRPr="008E2D5F" w:rsidRDefault="00646795" w:rsidP="004B4B0E">
            <w:pPr>
              <w:spacing w:after="0" w:line="240" w:lineRule="auto"/>
              <w:jc w:val="both"/>
              <w:rPr>
                <w:rFonts w:ascii="Tahoma" w:hAnsi="Tahoma" w:cs="Tahoma"/>
                <w:bCs/>
                <w:lang w:val="mk-MK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4F1CF" w14:textId="77777777" w:rsidR="00646795" w:rsidRPr="008E2D5F" w:rsidRDefault="00646795" w:rsidP="004B4B0E">
            <w:pPr>
              <w:spacing w:after="0" w:line="240" w:lineRule="auto"/>
              <w:jc w:val="both"/>
              <w:rPr>
                <w:rFonts w:ascii="Tahoma" w:hAnsi="Tahoma" w:cs="Tahoma"/>
                <w:bCs/>
                <w:lang w:val="mk-MK"/>
              </w:rPr>
            </w:pPr>
          </w:p>
        </w:tc>
      </w:tr>
    </w:tbl>
    <w:p w14:paraId="4B2302AC" w14:textId="77777777" w:rsidR="00945162" w:rsidRPr="008E2D5F" w:rsidRDefault="00945162" w:rsidP="00B5787C">
      <w:pPr>
        <w:spacing w:after="0" w:line="240" w:lineRule="auto"/>
        <w:ind w:right="-755" w:firstLine="720"/>
        <w:rPr>
          <w:rFonts w:ascii="Tahoma" w:eastAsia="Calibri" w:hAnsi="Tahoma" w:cs="Tahoma"/>
        </w:rPr>
      </w:pPr>
    </w:p>
    <w:p w14:paraId="14244168" w14:textId="69B1A739" w:rsidR="009168D6" w:rsidRPr="008E2D5F" w:rsidRDefault="008B43F7" w:rsidP="008B43F7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ahoma" w:hAnsi="Tahoma" w:cs="Tahoma"/>
          <w:b/>
          <w:bCs/>
        </w:rPr>
      </w:pPr>
      <w:r w:rsidRPr="008E2D5F">
        <w:rPr>
          <w:rFonts w:ascii="Tahoma" w:hAnsi="Tahoma" w:cs="Tahoma"/>
          <w:b/>
          <w:bCs/>
        </w:rPr>
        <w:t>Ima li u samoj opštin</w:t>
      </w:r>
      <w:r w:rsidR="008E2D5F" w:rsidRPr="008E2D5F">
        <w:rPr>
          <w:rFonts w:ascii="Tahoma" w:hAnsi="Tahoma" w:cs="Tahoma"/>
          <w:b/>
          <w:bCs/>
        </w:rPr>
        <w:t>skoj/gradskoj upravi</w:t>
      </w:r>
      <w:r w:rsidRPr="008E2D5F">
        <w:rPr>
          <w:rFonts w:ascii="Tahoma" w:hAnsi="Tahoma" w:cs="Tahoma"/>
          <w:b/>
          <w:bCs/>
        </w:rPr>
        <w:t xml:space="preserve"> organizaciona struktura  socijalne zaštite</w:t>
      </w:r>
      <w:r w:rsidR="009168D6" w:rsidRPr="008E2D5F">
        <w:rPr>
          <w:rFonts w:ascii="Tahoma" w:hAnsi="Tahoma" w:cs="Tahoma"/>
          <w:b/>
          <w:bCs/>
        </w:rPr>
        <w:t>?</w:t>
      </w:r>
      <w:r w:rsidR="009168D6" w:rsidRPr="008E2D5F">
        <w:rPr>
          <w:rFonts w:ascii="Tahoma" w:hAnsi="Tahoma" w:cs="Tahoma"/>
          <w:b/>
          <w:bCs/>
        </w:rPr>
        <w:tab/>
      </w:r>
      <w:r w:rsidR="009168D6" w:rsidRPr="008E2D5F">
        <w:rPr>
          <w:rFonts w:ascii="Tahoma" w:hAnsi="Tahoma" w:cs="Tahoma"/>
          <w:b/>
          <w:bCs/>
        </w:rPr>
        <w:tab/>
      </w:r>
    </w:p>
    <w:p w14:paraId="3D8162CD" w14:textId="11072922" w:rsidR="009168D6" w:rsidRPr="008E2D5F" w:rsidRDefault="008B43F7" w:rsidP="009168D6">
      <w:pPr>
        <w:spacing w:after="0" w:line="240" w:lineRule="auto"/>
        <w:jc w:val="both"/>
        <w:rPr>
          <w:rFonts w:ascii="Tahoma" w:hAnsi="Tahoma" w:cs="Tahoma"/>
          <w:b/>
          <w:bCs/>
        </w:rPr>
      </w:pPr>
      <w:r w:rsidRPr="008E2D5F">
        <w:rPr>
          <w:rFonts w:ascii="Tahoma" w:hAnsi="Tahoma" w:cs="Tahoma"/>
          <w:b/>
          <w:bCs/>
        </w:rPr>
        <w:t>Da</w:t>
      </w:r>
      <w:r w:rsidR="009168D6" w:rsidRPr="008E2D5F">
        <w:rPr>
          <w:rFonts w:ascii="Tahoma" w:hAnsi="Tahoma" w:cs="Tahoma"/>
          <w:b/>
          <w:bCs/>
        </w:rPr>
        <w:t>/N</w:t>
      </w:r>
      <w:r w:rsidRPr="008E2D5F">
        <w:rPr>
          <w:rFonts w:ascii="Tahoma" w:hAnsi="Tahoma" w:cs="Tahoma"/>
          <w:b/>
          <w:bCs/>
        </w:rPr>
        <w:t>e</w:t>
      </w:r>
    </w:p>
    <w:p w14:paraId="7DD30396" w14:textId="77777777" w:rsidR="00F26A13" w:rsidRPr="008E2D5F" w:rsidRDefault="00F26A13" w:rsidP="009168D6">
      <w:pPr>
        <w:spacing w:after="0" w:line="240" w:lineRule="auto"/>
        <w:jc w:val="both"/>
        <w:rPr>
          <w:rFonts w:ascii="Tahoma" w:hAnsi="Tahoma" w:cs="Tahoma"/>
          <w:b/>
          <w:bCs/>
        </w:rPr>
      </w:pPr>
    </w:p>
    <w:p w14:paraId="27B820ED" w14:textId="52CA1C32" w:rsidR="009168D6" w:rsidRPr="008E2D5F" w:rsidRDefault="008B43F7" w:rsidP="00C16180">
      <w:pPr>
        <w:spacing w:after="0" w:line="240" w:lineRule="auto"/>
        <w:rPr>
          <w:rFonts w:ascii="Tahoma" w:hAnsi="Tahoma" w:cs="Tahoma"/>
        </w:rPr>
      </w:pPr>
      <w:r w:rsidRPr="008E2D5F">
        <w:rPr>
          <w:rFonts w:ascii="Tahoma" w:hAnsi="Tahoma" w:cs="Tahoma"/>
        </w:rPr>
        <w:t>Molim upišite naziv jedinice/odjeljenja</w:t>
      </w:r>
      <w:r w:rsidR="009168D6" w:rsidRPr="008E2D5F">
        <w:rPr>
          <w:rFonts w:ascii="Tahoma" w:hAnsi="Tahoma" w:cs="Tahoma"/>
        </w:rPr>
        <w:t>: ______________________________________________________________________________________________________________________________________________________</w:t>
      </w:r>
    </w:p>
    <w:p w14:paraId="2407884F" w14:textId="4ABE0587" w:rsidR="009168D6" w:rsidRPr="008E2D5F" w:rsidRDefault="009168D6" w:rsidP="009168D6">
      <w:pPr>
        <w:spacing w:after="0" w:line="240" w:lineRule="auto"/>
        <w:jc w:val="both"/>
        <w:rPr>
          <w:rFonts w:ascii="Tahoma" w:hAnsi="Tahoma" w:cs="Tahoma"/>
          <w:b/>
          <w:bCs/>
        </w:rPr>
      </w:pPr>
    </w:p>
    <w:p w14:paraId="76E6DF23" w14:textId="77777777" w:rsidR="004058E0" w:rsidRPr="008E2D5F" w:rsidRDefault="004058E0" w:rsidP="009168D6">
      <w:pPr>
        <w:spacing w:after="0" w:line="240" w:lineRule="auto"/>
        <w:jc w:val="both"/>
        <w:rPr>
          <w:rFonts w:ascii="Tahoma" w:hAnsi="Tahoma" w:cs="Tahoma"/>
          <w:b/>
          <w:bCs/>
        </w:rPr>
      </w:pPr>
    </w:p>
    <w:p w14:paraId="5004FA57" w14:textId="66060DC8" w:rsidR="009168D6" w:rsidRPr="008E2D5F" w:rsidRDefault="009F1167" w:rsidP="008B43F7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ahoma" w:hAnsi="Tahoma" w:cs="Tahoma"/>
          <w:b/>
          <w:bCs/>
        </w:rPr>
      </w:pPr>
      <w:r w:rsidRPr="008E2D5F">
        <w:rPr>
          <w:rFonts w:ascii="Tahoma" w:hAnsi="Tahoma" w:cs="Tahoma"/>
          <w:b/>
          <w:bCs/>
        </w:rPr>
        <w:t>Broj službenika odgovornih za socijalnu zaštitu</w:t>
      </w:r>
      <w:r w:rsidR="009168D6" w:rsidRPr="008E2D5F">
        <w:rPr>
          <w:rFonts w:ascii="Tahoma" w:hAnsi="Tahoma" w:cs="Tahoma"/>
          <w:b/>
          <w:bCs/>
        </w:rPr>
        <w:t>?</w:t>
      </w:r>
    </w:p>
    <w:p w14:paraId="6A04CBEC" w14:textId="77777777" w:rsidR="009168D6" w:rsidRPr="008E2D5F" w:rsidRDefault="009168D6" w:rsidP="009168D6">
      <w:pPr>
        <w:spacing w:after="0" w:line="240" w:lineRule="auto"/>
        <w:jc w:val="both"/>
        <w:rPr>
          <w:rFonts w:ascii="Tahoma" w:hAnsi="Tahoma" w:cs="Tahoma"/>
          <w:b/>
          <w:bCs/>
        </w:rPr>
      </w:pPr>
    </w:p>
    <w:p w14:paraId="5510014A" w14:textId="77777777" w:rsidR="009168D6" w:rsidRPr="008E2D5F" w:rsidRDefault="009168D6" w:rsidP="009168D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ahoma" w:hAnsi="Tahoma" w:cs="Tahoma"/>
        </w:rPr>
      </w:pPr>
      <w:r w:rsidRPr="008E2D5F">
        <w:rPr>
          <w:rFonts w:ascii="Tahoma" w:hAnsi="Tahoma" w:cs="Tahoma"/>
        </w:rPr>
        <w:t>1 – 3</w:t>
      </w:r>
    </w:p>
    <w:p w14:paraId="620E4494" w14:textId="77777777" w:rsidR="009168D6" w:rsidRPr="008E2D5F" w:rsidRDefault="009168D6" w:rsidP="009168D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ahoma" w:hAnsi="Tahoma" w:cs="Tahoma"/>
        </w:rPr>
      </w:pPr>
      <w:r w:rsidRPr="008E2D5F">
        <w:rPr>
          <w:rFonts w:ascii="Tahoma" w:hAnsi="Tahoma" w:cs="Tahoma"/>
        </w:rPr>
        <w:t>4 – 6</w:t>
      </w:r>
    </w:p>
    <w:p w14:paraId="5869D3A8" w14:textId="09EC6E35" w:rsidR="009168D6" w:rsidRPr="008E2D5F" w:rsidRDefault="009F1167" w:rsidP="009168D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ahoma" w:hAnsi="Tahoma" w:cs="Tahoma"/>
        </w:rPr>
      </w:pPr>
      <w:r w:rsidRPr="008E2D5F">
        <w:rPr>
          <w:rFonts w:ascii="Tahoma" w:hAnsi="Tahoma" w:cs="Tahoma"/>
        </w:rPr>
        <w:t>Više od 6</w:t>
      </w:r>
    </w:p>
    <w:p w14:paraId="63A015D7" w14:textId="40D0E5F4" w:rsidR="00646795" w:rsidRPr="008E2D5F" w:rsidRDefault="00646795" w:rsidP="00B5787C">
      <w:pPr>
        <w:spacing w:after="0" w:line="240" w:lineRule="auto"/>
        <w:rPr>
          <w:rFonts w:ascii="Tahoma" w:hAnsi="Tahoma" w:cs="Tahoma"/>
          <w:b/>
          <w:bCs/>
          <w:lang w:val="mk-MK"/>
        </w:rPr>
      </w:pPr>
    </w:p>
    <w:p w14:paraId="2912A12D" w14:textId="77777777" w:rsidR="004058E0" w:rsidRPr="008E2D5F" w:rsidRDefault="004058E0" w:rsidP="00B5787C">
      <w:pPr>
        <w:spacing w:after="0" w:line="240" w:lineRule="auto"/>
        <w:rPr>
          <w:rFonts w:ascii="Tahoma" w:hAnsi="Tahoma" w:cs="Tahoma"/>
          <w:b/>
          <w:bCs/>
          <w:lang w:val="mk-MK"/>
        </w:rPr>
      </w:pPr>
    </w:p>
    <w:p w14:paraId="52FD007E" w14:textId="7145C048" w:rsidR="00735103" w:rsidRPr="008E2D5F" w:rsidRDefault="009F1167" w:rsidP="008B43F7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ahoma" w:hAnsi="Tahoma" w:cs="Tahoma"/>
          <w:b/>
          <w:bCs/>
        </w:rPr>
      </w:pPr>
      <w:r w:rsidRPr="008E2D5F">
        <w:rPr>
          <w:rFonts w:ascii="Tahoma" w:hAnsi="Tahoma" w:cs="Tahoma"/>
          <w:b/>
          <w:bCs/>
          <w:lang w:val="hr-HR"/>
        </w:rPr>
        <w:t>Ima li opština</w:t>
      </w:r>
      <w:r w:rsidR="008E2D5F" w:rsidRPr="008E2D5F">
        <w:rPr>
          <w:rFonts w:ascii="Tahoma" w:hAnsi="Tahoma" w:cs="Tahoma"/>
          <w:b/>
          <w:bCs/>
          <w:lang w:val="hr-HR"/>
        </w:rPr>
        <w:t>/grad</w:t>
      </w:r>
      <w:r w:rsidRPr="008E2D5F">
        <w:rPr>
          <w:rFonts w:ascii="Tahoma" w:hAnsi="Tahoma" w:cs="Tahoma"/>
          <w:b/>
          <w:bCs/>
          <w:lang w:val="hr-HR"/>
        </w:rPr>
        <w:t xml:space="preserve"> usvojen Program socijalne zaštite za </w:t>
      </w:r>
      <w:r w:rsidR="00831E72" w:rsidRPr="008E2D5F">
        <w:rPr>
          <w:rFonts w:ascii="Tahoma" w:hAnsi="Tahoma" w:cs="Tahoma"/>
          <w:b/>
          <w:bCs/>
        </w:rPr>
        <w:t>2019</w:t>
      </w:r>
      <w:r w:rsidR="00C15072" w:rsidRPr="008E2D5F">
        <w:rPr>
          <w:rFonts w:ascii="Tahoma" w:hAnsi="Tahoma" w:cs="Tahoma"/>
          <w:b/>
          <w:bCs/>
          <w:lang w:val="mk-MK"/>
        </w:rPr>
        <w:t xml:space="preserve"> </w:t>
      </w:r>
      <w:r w:rsidRPr="008E2D5F">
        <w:rPr>
          <w:rFonts w:ascii="Tahoma" w:hAnsi="Tahoma" w:cs="Tahoma"/>
          <w:b/>
          <w:bCs/>
        </w:rPr>
        <w:t>i</w:t>
      </w:r>
      <w:r w:rsidR="00831E72" w:rsidRPr="008E2D5F">
        <w:rPr>
          <w:rFonts w:ascii="Tahoma" w:hAnsi="Tahoma" w:cs="Tahoma"/>
          <w:b/>
          <w:bCs/>
        </w:rPr>
        <w:t xml:space="preserve"> </w:t>
      </w:r>
      <w:r w:rsidR="00584E8D" w:rsidRPr="008E2D5F">
        <w:rPr>
          <w:rFonts w:ascii="Tahoma" w:hAnsi="Tahoma" w:cs="Tahoma"/>
          <w:b/>
          <w:bCs/>
          <w:lang w:val="mk-MK"/>
        </w:rPr>
        <w:t xml:space="preserve">2020 </w:t>
      </w:r>
      <w:r w:rsidRPr="008E2D5F">
        <w:rPr>
          <w:rFonts w:ascii="Tahoma" w:hAnsi="Tahoma" w:cs="Tahoma"/>
          <w:b/>
          <w:bCs/>
          <w:lang w:val="hr-HR"/>
        </w:rPr>
        <w:t>sa posebnim budžetom?</w:t>
      </w:r>
      <w:r w:rsidR="008E2D5F" w:rsidRPr="008E2D5F">
        <w:rPr>
          <w:rFonts w:ascii="Tahoma" w:hAnsi="Tahoma" w:cs="Tahoma"/>
          <w:b/>
          <w:bCs/>
          <w:lang w:val="hr-HR"/>
        </w:rPr>
        <w:t xml:space="preserve"> </w:t>
      </w:r>
      <w:r w:rsidRPr="008E2D5F">
        <w:rPr>
          <w:rFonts w:ascii="Tahoma" w:hAnsi="Tahoma" w:cs="Tahoma"/>
          <w:b/>
          <w:bCs/>
          <w:lang w:val="hr-HR"/>
        </w:rPr>
        <w:t xml:space="preserve">Molim vas da priložite Programe i relevantne Izvještaje kao Anekse (Dodatke) sa prijavnim obrascem </w:t>
      </w:r>
      <w:r w:rsidR="00C2524C" w:rsidRPr="008E2D5F">
        <w:rPr>
          <w:rFonts w:ascii="Tahoma" w:hAnsi="Tahoma" w:cs="Tahoma"/>
          <w:b/>
          <w:bCs/>
          <w:lang w:val="mk-MK"/>
        </w:rPr>
        <w:t>(</w:t>
      </w:r>
      <w:r w:rsidRPr="008E2D5F">
        <w:rPr>
          <w:rFonts w:ascii="Tahoma" w:hAnsi="Tahoma" w:cs="Tahoma"/>
          <w:b/>
          <w:bCs/>
          <w:lang w:val="hr-HR"/>
        </w:rPr>
        <w:t xml:space="preserve">ili priložite </w:t>
      </w:r>
      <w:r w:rsidR="00C2524C" w:rsidRPr="008E2D5F">
        <w:rPr>
          <w:rFonts w:ascii="Tahoma" w:hAnsi="Tahoma" w:cs="Tahoma"/>
          <w:b/>
          <w:bCs/>
        </w:rPr>
        <w:t>link</w:t>
      </w:r>
      <w:r w:rsidRPr="008E2D5F">
        <w:rPr>
          <w:rFonts w:ascii="Tahoma" w:hAnsi="Tahoma" w:cs="Tahoma"/>
          <w:b/>
          <w:bCs/>
        </w:rPr>
        <w:t>ove za pristup relevantnim dokumentima</w:t>
      </w:r>
      <w:r w:rsidR="00C2524C" w:rsidRPr="008E2D5F">
        <w:rPr>
          <w:rFonts w:ascii="Tahoma" w:hAnsi="Tahoma" w:cs="Tahoma"/>
        </w:rPr>
        <w:t xml:space="preserve"> </w:t>
      </w:r>
      <w:r w:rsidR="00C2524C" w:rsidRPr="008E2D5F">
        <w:rPr>
          <w:rFonts w:ascii="Tahoma" w:hAnsi="Tahoma" w:cs="Tahoma"/>
          <w:b/>
          <w:bCs/>
          <w:lang w:val="mk-MK"/>
        </w:rPr>
        <w:t>).</w:t>
      </w:r>
    </w:p>
    <w:p w14:paraId="076DDD51" w14:textId="77777777" w:rsidR="00706225" w:rsidRPr="008E2D5F" w:rsidRDefault="00706225" w:rsidP="00945162">
      <w:pPr>
        <w:spacing w:after="0" w:line="240" w:lineRule="auto"/>
        <w:jc w:val="both"/>
        <w:rPr>
          <w:rFonts w:ascii="Tahoma" w:hAnsi="Tahoma" w:cs="Tahoma"/>
        </w:rPr>
      </w:pPr>
    </w:p>
    <w:p w14:paraId="045AD86C" w14:textId="2B03F359" w:rsidR="00831E72" w:rsidRPr="008E2D5F" w:rsidRDefault="009F1167" w:rsidP="00945162">
      <w:pPr>
        <w:spacing w:after="0" w:line="240" w:lineRule="auto"/>
        <w:jc w:val="both"/>
        <w:rPr>
          <w:rFonts w:ascii="Tahoma" w:hAnsi="Tahoma" w:cs="Tahoma"/>
          <w:b/>
          <w:bCs/>
        </w:rPr>
      </w:pPr>
      <w:r w:rsidRPr="008E2D5F">
        <w:rPr>
          <w:rFonts w:ascii="Tahoma" w:hAnsi="Tahoma" w:cs="Tahoma"/>
          <w:b/>
          <w:bCs/>
        </w:rPr>
        <w:t>Da</w:t>
      </w:r>
      <w:r w:rsidR="00ED77A4" w:rsidRPr="008E2D5F">
        <w:rPr>
          <w:rFonts w:ascii="Tahoma" w:hAnsi="Tahoma" w:cs="Tahoma"/>
          <w:b/>
          <w:bCs/>
        </w:rPr>
        <w:t>/</w:t>
      </w:r>
      <w:r w:rsidR="00235040" w:rsidRPr="008E2D5F">
        <w:rPr>
          <w:rFonts w:ascii="Tahoma" w:hAnsi="Tahoma" w:cs="Tahoma"/>
          <w:b/>
          <w:bCs/>
        </w:rPr>
        <w:t>N</w:t>
      </w:r>
      <w:r w:rsidRPr="008E2D5F">
        <w:rPr>
          <w:rFonts w:ascii="Tahoma" w:hAnsi="Tahoma" w:cs="Tahoma"/>
          <w:b/>
          <w:bCs/>
        </w:rPr>
        <w:t>e</w:t>
      </w:r>
    </w:p>
    <w:p w14:paraId="0950AAC4" w14:textId="77777777" w:rsidR="00F26A13" w:rsidRPr="008E2D5F" w:rsidRDefault="00F26A13" w:rsidP="00945162">
      <w:pPr>
        <w:spacing w:after="0" w:line="240" w:lineRule="auto"/>
        <w:jc w:val="both"/>
        <w:rPr>
          <w:rFonts w:ascii="Tahoma" w:hAnsi="Tahoma" w:cs="Tahoma"/>
          <w:b/>
          <w:bCs/>
        </w:rPr>
      </w:pPr>
    </w:p>
    <w:p w14:paraId="13A5964D" w14:textId="06DD1FE5" w:rsidR="00735103" w:rsidRPr="008E2D5F" w:rsidRDefault="009F1167" w:rsidP="00945162">
      <w:pPr>
        <w:spacing w:after="0" w:line="240" w:lineRule="auto"/>
        <w:jc w:val="both"/>
        <w:rPr>
          <w:rFonts w:ascii="Tahoma" w:hAnsi="Tahoma" w:cs="Tahoma"/>
        </w:rPr>
      </w:pPr>
      <w:r w:rsidRPr="008E2D5F">
        <w:rPr>
          <w:rFonts w:ascii="Tahoma" w:hAnsi="Tahoma" w:cs="Tahoma"/>
        </w:rPr>
        <w:t>Napomena/bilješka</w:t>
      </w:r>
      <w:r w:rsidR="00831E72" w:rsidRPr="008E2D5F">
        <w:rPr>
          <w:rFonts w:ascii="Tahoma" w:hAnsi="Tahoma" w:cs="Tahoma"/>
        </w:rPr>
        <w:t xml:space="preserve">: </w:t>
      </w:r>
      <w:r w:rsidR="00814101" w:rsidRPr="008E2D5F">
        <w:rPr>
          <w:rFonts w:ascii="Tahoma" w:hAnsi="Tahoma" w:cs="Tahoma"/>
        </w:rPr>
        <w:t>______________________________________________________________________________________________________________________________________________________</w:t>
      </w:r>
    </w:p>
    <w:p w14:paraId="6C1D51DB" w14:textId="3BDA2B35" w:rsidR="008E2D5F" w:rsidRPr="008E2D5F" w:rsidRDefault="008E2D5F" w:rsidP="00945162">
      <w:pPr>
        <w:spacing w:after="0" w:line="240" w:lineRule="auto"/>
        <w:jc w:val="both"/>
        <w:rPr>
          <w:rFonts w:ascii="Tahoma" w:hAnsi="Tahoma" w:cs="Tahoma"/>
        </w:rPr>
      </w:pPr>
    </w:p>
    <w:p w14:paraId="1CB42E31" w14:textId="7FB6E0EF" w:rsidR="000A7E3E" w:rsidRPr="008E2D5F" w:rsidRDefault="000A7E3E" w:rsidP="002F4525">
      <w:pPr>
        <w:spacing w:after="0" w:line="240" w:lineRule="auto"/>
        <w:jc w:val="both"/>
        <w:rPr>
          <w:rFonts w:ascii="Tahoma" w:hAnsi="Tahoma" w:cs="Tahoma"/>
          <w:lang w:val="mk-MK"/>
        </w:rPr>
      </w:pPr>
    </w:p>
    <w:p w14:paraId="66C4D21F" w14:textId="6A5CD826" w:rsidR="009168D6" w:rsidRPr="008E2D5F" w:rsidRDefault="00C3441C" w:rsidP="008B43F7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ahoma" w:hAnsi="Tahoma" w:cs="Tahoma"/>
        </w:rPr>
      </w:pPr>
      <w:r w:rsidRPr="008E2D5F">
        <w:rPr>
          <w:rFonts w:ascii="Tahoma" w:hAnsi="Tahoma" w:cs="Tahoma"/>
          <w:b/>
          <w:bCs/>
        </w:rPr>
        <w:t xml:space="preserve">Ima li </w:t>
      </w:r>
      <w:r w:rsidR="008E2D5F" w:rsidRPr="008E2D5F">
        <w:rPr>
          <w:rFonts w:ascii="Tahoma" w:hAnsi="Tahoma" w:cs="Tahoma"/>
          <w:b/>
          <w:bCs/>
        </w:rPr>
        <w:t>o</w:t>
      </w:r>
      <w:r w:rsidRPr="008E2D5F">
        <w:rPr>
          <w:rFonts w:ascii="Tahoma" w:hAnsi="Tahoma" w:cs="Tahoma"/>
          <w:b/>
          <w:bCs/>
        </w:rPr>
        <w:t>pština</w:t>
      </w:r>
      <w:r w:rsidR="008E2D5F" w:rsidRPr="008E2D5F">
        <w:rPr>
          <w:rFonts w:ascii="Tahoma" w:hAnsi="Tahoma" w:cs="Tahoma"/>
          <w:b/>
          <w:bCs/>
        </w:rPr>
        <w:t>/grad</w:t>
      </w:r>
      <w:r w:rsidRPr="008E2D5F">
        <w:rPr>
          <w:rFonts w:ascii="Tahoma" w:hAnsi="Tahoma" w:cs="Tahoma"/>
          <w:b/>
          <w:bCs/>
        </w:rPr>
        <w:t xml:space="preserve"> </w:t>
      </w:r>
      <w:r w:rsidR="00F35C5A" w:rsidRPr="008E2D5F">
        <w:rPr>
          <w:rFonts w:ascii="Tahoma" w:hAnsi="Tahoma" w:cs="Tahoma"/>
          <w:b/>
          <w:bCs/>
        </w:rPr>
        <w:t>trenutnu Programsku podršku za socijalno mapiranje</w:t>
      </w:r>
      <w:r w:rsidR="004D54F2" w:rsidRPr="008E2D5F">
        <w:rPr>
          <w:rFonts w:ascii="Tahoma" w:hAnsi="Tahoma" w:cs="Tahoma"/>
          <w:b/>
          <w:bCs/>
        </w:rPr>
        <w:t>?</w:t>
      </w:r>
    </w:p>
    <w:p w14:paraId="4FB76D9E" w14:textId="77777777" w:rsidR="00231535" w:rsidRPr="008E2D5F" w:rsidRDefault="00231535" w:rsidP="00231535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14:paraId="29B16C62" w14:textId="2AE8AAEC" w:rsidR="004246AD" w:rsidRPr="008E2D5F" w:rsidRDefault="00F35C5A" w:rsidP="004246AD">
      <w:pPr>
        <w:spacing w:after="0" w:line="240" w:lineRule="auto"/>
        <w:jc w:val="both"/>
        <w:rPr>
          <w:rFonts w:ascii="Tahoma" w:hAnsi="Tahoma" w:cs="Tahoma"/>
          <w:b/>
          <w:bCs/>
        </w:rPr>
      </w:pPr>
      <w:r w:rsidRPr="008E2D5F">
        <w:rPr>
          <w:rFonts w:ascii="Tahoma" w:hAnsi="Tahoma" w:cs="Tahoma"/>
          <w:b/>
          <w:bCs/>
        </w:rPr>
        <w:t>Da</w:t>
      </w:r>
      <w:r w:rsidR="004246AD" w:rsidRPr="008E2D5F">
        <w:rPr>
          <w:rFonts w:ascii="Tahoma" w:hAnsi="Tahoma" w:cs="Tahoma"/>
          <w:b/>
          <w:bCs/>
        </w:rPr>
        <w:t>/N</w:t>
      </w:r>
      <w:r w:rsidRPr="008E2D5F">
        <w:rPr>
          <w:rFonts w:ascii="Tahoma" w:hAnsi="Tahoma" w:cs="Tahoma"/>
          <w:b/>
          <w:bCs/>
        </w:rPr>
        <w:t>e</w:t>
      </w:r>
    </w:p>
    <w:p w14:paraId="1697ADB1" w14:textId="13C81AC6" w:rsidR="004246AD" w:rsidRPr="008E2D5F" w:rsidRDefault="00F35C5A" w:rsidP="004246AD">
      <w:pPr>
        <w:spacing w:after="0" w:line="240" w:lineRule="auto"/>
        <w:jc w:val="both"/>
        <w:rPr>
          <w:rFonts w:ascii="Tahoma" w:hAnsi="Tahoma" w:cs="Tahoma"/>
        </w:rPr>
      </w:pPr>
      <w:r w:rsidRPr="008E2D5F">
        <w:rPr>
          <w:rFonts w:ascii="Tahoma" w:hAnsi="Tahoma" w:cs="Tahoma"/>
        </w:rPr>
        <w:t>Napomena</w:t>
      </w:r>
      <w:r w:rsidR="004246AD" w:rsidRPr="008E2D5F">
        <w:rPr>
          <w:rFonts w:ascii="Tahoma" w:hAnsi="Tahoma" w:cs="Tahoma"/>
        </w:rPr>
        <w:t>: ______________________________________________________________________________________________________________________________________________________</w:t>
      </w:r>
    </w:p>
    <w:p w14:paraId="6C7A02CD" w14:textId="77777777" w:rsidR="00F26A13" w:rsidRPr="008E2D5F" w:rsidRDefault="00F26A13" w:rsidP="004246AD">
      <w:pPr>
        <w:spacing w:after="0" w:line="240" w:lineRule="auto"/>
        <w:jc w:val="both"/>
        <w:rPr>
          <w:rFonts w:ascii="Tahoma" w:hAnsi="Tahoma" w:cs="Tahoma"/>
        </w:rPr>
      </w:pPr>
    </w:p>
    <w:p w14:paraId="73BC1B60" w14:textId="27E3B3EF" w:rsidR="009168D6" w:rsidRPr="008E2D5F" w:rsidRDefault="00F35C5A" w:rsidP="008B43F7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ahoma" w:hAnsi="Tahoma" w:cs="Tahoma"/>
          <w:b/>
          <w:bCs/>
        </w:rPr>
      </w:pPr>
      <w:r w:rsidRPr="008E2D5F">
        <w:rPr>
          <w:rFonts w:ascii="Tahoma" w:hAnsi="Tahoma" w:cs="Tahoma"/>
          <w:b/>
          <w:bCs/>
          <w:shd w:val="clear" w:color="auto" w:fill="F5F5F5"/>
        </w:rPr>
        <w:t>Iskustvo u sprovođenju projekata u oblasti socijalne zaštite, podržanih od me</w:t>
      </w:r>
      <w:r w:rsidR="008E2D5F" w:rsidRPr="008E2D5F">
        <w:rPr>
          <w:rFonts w:ascii="Tahoma" w:hAnsi="Tahoma" w:cs="Tahoma"/>
          <w:b/>
          <w:bCs/>
          <w:shd w:val="clear" w:color="auto" w:fill="F5F5F5"/>
        </w:rPr>
        <w:t>đ</w:t>
      </w:r>
      <w:r w:rsidRPr="008E2D5F">
        <w:rPr>
          <w:rFonts w:ascii="Tahoma" w:hAnsi="Tahoma" w:cs="Tahoma"/>
          <w:b/>
          <w:bCs/>
          <w:shd w:val="clear" w:color="auto" w:fill="F5F5F5"/>
        </w:rPr>
        <w:t>unarodnih organizacija</w:t>
      </w:r>
      <w:r w:rsidR="002E5B3F" w:rsidRPr="008E2D5F">
        <w:rPr>
          <w:rFonts w:ascii="Tahoma" w:hAnsi="Tahoma" w:cs="Tahoma"/>
          <w:b/>
          <w:bCs/>
        </w:rPr>
        <w:t>?</w:t>
      </w:r>
      <w:r w:rsidR="009168D6" w:rsidRPr="008E2D5F">
        <w:rPr>
          <w:rFonts w:ascii="Tahoma" w:hAnsi="Tahoma" w:cs="Tahoma"/>
          <w:b/>
          <w:bCs/>
        </w:rPr>
        <w:tab/>
      </w:r>
      <w:r w:rsidR="009168D6" w:rsidRPr="008E2D5F">
        <w:rPr>
          <w:rFonts w:ascii="Tahoma" w:hAnsi="Tahoma" w:cs="Tahoma"/>
          <w:b/>
          <w:bCs/>
        </w:rPr>
        <w:tab/>
      </w:r>
    </w:p>
    <w:p w14:paraId="4AA4A4C9" w14:textId="77777777" w:rsidR="00F26A13" w:rsidRPr="008E2D5F" w:rsidRDefault="00F26A13" w:rsidP="00231535">
      <w:pPr>
        <w:spacing w:after="0" w:line="240" w:lineRule="auto"/>
        <w:jc w:val="both"/>
        <w:rPr>
          <w:rFonts w:ascii="Tahoma" w:hAnsi="Tahoma" w:cs="Tahoma"/>
          <w:b/>
          <w:bCs/>
        </w:rPr>
      </w:pPr>
    </w:p>
    <w:p w14:paraId="150CE8C8" w14:textId="63836826" w:rsidR="00231535" w:rsidRPr="008E2D5F" w:rsidRDefault="00F35C5A" w:rsidP="00231535">
      <w:pPr>
        <w:spacing w:after="0" w:line="240" w:lineRule="auto"/>
        <w:jc w:val="both"/>
        <w:rPr>
          <w:rFonts w:ascii="Tahoma" w:hAnsi="Tahoma" w:cs="Tahoma"/>
          <w:b/>
          <w:bCs/>
        </w:rPr>
      </w:pPr>
      <w:r w:rsidRPr="008E2D5F">
        <w:rPr>
          <w:rFonts w:ascii="Tahoma" w:hAnsi="Tahoma" w:cs="Tahoma"/>
          <w:b/>
          <w:bCs/>
        </w:rPr>
        <w:t>Da</w:t>
      </w:r>
      <w:r w:rsidR="00231535" w:rsidRPr="008E2D5F">
        <w:rPr>
          <w:rFonts w:ascii="Tahoma" w:hAnsi="Tahoma" w:cs="Tahoma"/>
          <w:b/>
          <w:bCs/>
        </w:rPr>
        <w:t>/N</w:t>
      </w:r>
      <w:r w:rsidRPr="008E2D5F">
        <w:rPr>
          <w:rFonts w:ascii="Tahoma" w:hAnsi="Tahoma" w:cs="Tahoma"/>
          <w:b/>
          <w:bCs/>
        </w:rPr>
        <w:t>e</w:t>
      </w:r>
    </w:p>
    <w:p w14:paraId="3447EC7A" w14:textId="77777777" w:rsidR="00F26A13" w:rsidRPr="008E2D5F" w:rsidRDefault="00F26A13" w:rsidP="00231535">
      <w:pPr>
        <w:spacing w:after="0" w:line="240" w:lineRule="auto"/>
        <w:jc w:val="both"/>
        <w:rPr>
          <w:rFonts w:ascii="Tahoma" w:hAnsi="Tahoma" w:cs="Tahoma"/>
          <w:b/>
          <w:bCs/>
        </w:rPr>
      </w:pPr>
    </w:p>
    <w:p w14:paraId="2B4B0B83" w14:textId="6A7B8E2E" w:rsidR="00231535" w:rsidRPr="008E2D5F" w:rsidRDefault="00F35C5A" w:rsidP="00C16180">
      <w:pPr>
        <w:spacing w:after="0" w:line="240" w:lineRule="auto"/>
        <w:rPr>
          <w:rFonts w:ascii="Tahoma" w:hAnsi="Tahoma" w:cs="Tahoma"/>
        </w:rPr>
      </w:pPr>
      <w:r w:rsidRPr="008E2D5F">
        <w:rPr>
          <w:rFonts w:ascii="Tahoma" w:hAnsi="Tahoma" w:cs="Tahoma"/>
          <w:color w:val="5F6368"/>
          <w:shd w:val="clear" w:color="auto" w:fill="F5F5F5"/>
        </w:rPr>
        <w:t>Navedite naziv i period implementacije projekata</w:t>
      </w:r>
      <w:r w:rsidR="00231535" w:rsidRPr="008E2D5F">
        <w:rPr>
          <w:rFonts w:ascii="Tahoma" w:hAnsi="Tahoma" w:cs="Tahoma"/>
        </w:rPr>
        <w:t>: ______________________________________________________________________________________________________________________________________________________</w:t>
      </w:r>
    </w:p>
    <w:p w14:paraId="632A9EE5" w14:textId="790565AC" w:rsidR="00E1614B" w:rsidRPr="008E2D5F" w:rsidRDefault="009168D6" w:rsidP="00831E72">
      <w:pPr>
        <w:spacing w:after="0" w:line="240" w:lineRule="auto"/>
        <w:jc w:val="both"/>
        <w:rPr>
          <w:rFonts w:ascii="Tahoma" w:hAnsi="Tahoma" w:cs="Tahoma"/>
        </w:rPr>
      </w:pPr>
      <w:r w:rsidRPr="008E2D5F">
        <w:rPr>
          <w:rFonts w:ascii="Tahoma" w:hAnsi="Tahoma" w:cs="Tahoma"/>
        </w:rPr>
        <w:tab/>
      </w:r>
      <w:r w:rsidRPr="008E2D5F">
        <w:rPr>
          <w:rFonts w:ascii="Tahoma" w:hAnsi="Tahoma" w:cs="Tahoma"/>
        </w:rPr>
        <w:tab/>
      </w:r>
      <w:r w:rsidRPr="008E2D5F">
        <w:rPr>
          <w:rFonts w:ascii="Tahoma" w:hAnsi="Tahoma" w:cs="Tahoma"/>
        </w:rPr>
        <w:tab/>
      </w:r>
      <w:r w:rsidR="000A7E3E" w:rsidRPr="008E2D5F">
        <w:rPr>
          <w:rFonts w:ascii="Tahoma" w:hAnsi="Tahoma" w:cs="Tahoma"/>
        </w:rPr>
        <w:tab/>
      </w:r>
    </w:p>
    <w:p w14:paraId="33E4CC98" w14:textId="77777777" w:rsidR="00E1614B" w:rsidRPr="008E2D5F" w:rsidRDefault="00E1614B" w:rsidP="00831E72">
      <w:pPr>
        <w:spacing w:after="0" w:line="240" w:lineRule="auto"/>
        <w:jc w:val="both"/>
        <w:rPr>
          <w:rFonts w:ascii="Tahoma" w:hAnsi="Tahoma" w:cs="Tahoma"/>
          <w:b/>
          <w:bCs/>
        </w:rPr>
      </w:pPr>
    </w:p>
    <w:p w14:paraId="613A2B57" w14:textId="57984637" w:rsidR="00F26A13" w:rsidRPr="008E2D5F" w:rsidRDefault="00F35C5A" w:rsidP="008B43F7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ahoma" w:hAnsi="Tahoma" w:cs="Tahoma"/>
          <w:b/>
          <w:bCs/>
          <w:lang w:val="mk-MK"/>
        </w:rPr>
      </w:pPr>
      <w:r w:rsidRPr="008E2D5F">
        <w:rPr>
          <w:rFonts w:ascii="Tahoma" w:hAnsi="Tahoma" w:cs="Tahoma"/>
          <w:b/>
          <w:bCs/>
          <w:shd w:val="clear" w:color="auto" w:fill="F5F5F5"/>
        </w:rPr>
        <w:t xml:space="preserve">Navedite koje je aktivnosti u oblasti socijalne prevencije (edukativne aktivnosti i aktivnosti u vezi sa svešću) sprovela ili podržala </w:t>
      </w:r>
      <w:r w:rsidR="008E2D5F">
        <w:rPr>
          <w:rFonts w:ascii="Tahoma" w:hAnsi="Tahoma" w:cs="Tahoma"/>
          <w:b/>
          <w:bCs/>
          <w:shd w:val="clear" w:color="auto" w:fill="F5F5F5"/>
        </w:rPr>
        <w:t xml:space="preserve">Vaša </w:t>
      </w:r>
      <w:r w:rsidRPr="008E2D5F">
        <w:rPr>
          <w:rFonts w:ascii="Tahoma" w:hAnsi="Tahoma" w:cs="Tahoma"/>
          <w:b/>
          <w:bCs/>
          <w:shd w:val="clear" w:color="auto" w:fill="F5F5F5"/>
        </w:rPr>
        <w:t>opština</w:t>
      </w:r>
      <w:r w:rsidR="008E2D5F">
        <w:rPr>
          <w:rFonts w:ascii="Tahoma" w:hAnsi="Tahoma" w:cs="Tahoma"/>
          <w:b/>
          <w:bCs/>
          <w:shd w:val="clear" w:color="auto" w:fill="F5F5F5"/>
        </w:rPr>
        <w:t>/grad</w:t>
      </w:r>
      <w:r w:rsidRPr="008E2D5F">
        <w:rPr>
          <w:rFonts w:ascii="Tahoma" w:hAnsi="Tahoma" w:cs="Tahoma"/>
          <w:b/>
          <w:bCs/>
          <w:shd w:val="clear" w:color="auto" w:fill="F5F5F5"/>
        </w:rPr>
        <w:t xml:space="preserve"> u periodu 2019/2020</w:t>
      </w:r>
      <w:r w:rsidRPr="008E2D5F">
        <w:rPr>
          <w:rFonts w:ascii="Tahoma" w:hAnsi="Tahoma" w:cs="Tahoma"/>
          <w:color w:val="5F6368"/>
          <w:shd w:val="clear" w:color="auto" w:fill="F5F5F5"/>
        </w:rPr>
        <w:t>.</w:t>
      </w:r>
      <w:r w:rsidR="00AF2743" w:rsidRPr="008E2D5F">
        <w:rPr>
          <w:rStyle w:val="FootnoteReference"/>
          <w:rFonts w:ascii="Tahoma" w:hAnsi="Tahoma" w:cs="Tahoma"/>
          <w:b/>
          <w:bCs/>
          <w:lang w:val="mk-MK"/>
        </w:rPr>
        <w:footnoteReference w:id="1"/>
      </w:r>
      <w:r w:rsidR="000F64F1" w:rsidRPr="008E2D5F">
        <w:rPr>
          <w:rFonts w:ascii="Tahoma" w:hAnsi="Tahoma" w:cs="Tahoma"/>
          <w:b/>
          <w:bCs/>
          <w:lang w:val="mk-MK"/>
        </w:rPr>
        <w:t>?</w:t>
      </w:r>
    </w:p>
    <w:p w14:paraId="5F21C710" w14:textId="29529C12" w:rsidR="00F0569C" w:rsidRPr="008E2D5F" w:rsidRDefault="000F64F1" w:rsidP="00F26A13">
      <w:pPr>
        <w:pStyle w:val="ListParagraph"/>
        <w:spacing w:after="0" w:line="240" w:lineRule="auto"/>
        <w:jc w:val="both"/>
        <w:rPr>
          <w:rFonts w:ascii="Tahoma" w:hAnsi="Tahoma" w:cs="Tahoma"/>
          <w:b/>
          <w:bCs/>
          <w:lang w:val="mk-MK"/>
        </w:rPr>
      </w:pPr>
      <w:r w:rsidRPr="008E2D5F">
        <w:rPr>
          <w:rFonts w:ascii="Tahoma" w:hAnsi="Tahoma" w:cs="Tahoma"/>
          <w:b/>
          <w:bCs/>
          <w:lang w:val="mk-MK"/>
        </w:rPr>
        <w:t xml:space="preserve"> </w:t>
      </w:r>
    </w:p>
    <w:p w14:paraId="29AD750F" w14:textId="67006D1D" w:rsidR="00F26A13" w:rsidRPr="008E2D5F" w:rsidRDefault="00DA14FB" w:rsidP="00DA14FB">
      <w:pPr>
        <w:spacing w:after="0" w:line="240" w:lineRule="auto"/>
        <w:jc w:val="both"/>
        <w:rPr>
          <w:rFonts w:ascii="Tahoma" w:hAnsi="Tahoma" w:cs="Tahoma"/>
          <w:i/>
          <w:iCs/>
          <w:lang w:val="mk-MK"/>
        </w:rPr>
      </w:pPr>
      <w:r w:rsidRPr="008E2D5F">
        <w:rPr>
          <w:rFonts w:ascii="Tahoma" w:hAnsi="Tahoma" w:cs="Tahoma"/>
          <w:i/>
          <w:iCs/>
          <w:lang w:val="mk-MK"/>
        </w:rPr>
        <w:t xml:space="preserve">(1500 </w:t>
      </w:r>
      <w:r w:rsidR="00091CEF" w:rsidRPr="008E2D5F">
        <w:rPr>
          <w:rFonts w:ascii="Tahoma" w:hAnsi="Tahoma" w:cs="Tahoma"/>
          <w:i/>
          <w:iCs/>
          <w:lang w:val="hr-HR"/>
        </w:rPr>
        <w:t>slova sa razmacima</w:t>
      </w:r>
      <w:r w:rsidRPr="008E2D5F">
        <w:rPr>
          <w:rFonts w:ascii="Tahoma" w:hAnsi="Tahoma" w:cs="Tahoma"/>
          <w:i/>
          <w:iCs/>
          <w:lang w:val="mk-MK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C0F12" w:rsidRPr="008E2D5F" w14:paraId="2B86AE22" w14:textId="77777777" w:rsidTr="00FC0F12">
        <w:tc>
          <w:tcPr>
            <w:tcW w:w="9016" w:type="dxa"/>
          </w:tcPr>
          <w:p w14:paraId="031966C2" w14:textId="77777777" w:rsidR="00FC0F12" w:rsidRPr="008E2D5F" w:rsidRDefault="00FC0F12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  <w:lang w:val="mk-MK"/>
              </w:rPr>
            </w:pPr>
          </w:p>
          <w:p w14:paraId="77453904" w14:textId="77777777" w:rsidR="00FC0F12" w:rsidRPr="008E2D5F" w:rsidRDefault="00FC0F12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  <w:lang w:val="mk-MK"/>
              </w:rPr>
            </w:pPr>
          </w:p>
          <w:p w14:paraId="3B88B7D1" w14:textId="77777777" w:rsidR="00FC0F12" w:rsidRPr="008E2D5F" w:rsidRDefault="00FC0F12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  <w:lang w:val="mk-MK"/>
              </w:rPr>
            </w:pPr>
          </w:p>
          <w:p w14:paraId="3EC2A21C" w14:textId="77777777" w:rsidR="00FC0F12" w:rsidRPr="008E2D5F" w:rsidRDefault="00FC0F12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  <w:lang w:val="mk-MK"/>
              </w:rPr>
            </w:pPr>
          </w:p>
          <w:p w14:paraId="4C91C85C" w14:textId="77777777" w:rsidR="00FC0F12" w:rsidRPr="008E2D5F" w:rsidRDefault="00FC0F12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  <w:lang w:val="mk-MK"/>
              </w:rPr>
            </w:pPr>
          </w:p>
          <w:p w14:paraId="5EA9BFCC" w14:textId="77777777" w:rsidR="00FC0F12" w:rsidRPr="008E2D5F" w:rsidRDefault="00FC0F12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  <w:lang w:val="mk-MK"/>
              </w:rPr>
            </w:pPr>
          </w:p>
          <w:p w14:paraId="11EC7469" w14:textId="6E9BD9A7" w:rsidR="00FC0F12" w:rsidRPr="008E2D5F" w:rsidRDefault="00FC0F12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  <w:lang w:val="mk-MK"/>
              </w:rPr>
            </w:pPr>
          </w:p>
          <w:p w14:paraId="6BF9CAB6" w14:textId="68E28972" w:rsidR="008408BA" w:rsidRPr="008E2D5F" w:rsidRDefault="008408BA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  <w:lang w:val="mk-MK"/>
              </w:rPr>
            </w:pPr>
          </w:p>
          <w:p w14:paraId="55BFD8D1" w14:textId="77777777" w:rsidR="008408BA" w:rsidRPr="008E2D5F" w:rsidRDefault="008408BA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  <w:lang w:val="mk-MK"/>
              </w:rPr>
            </w:pPr>
          </w:p>
          <w:p w14:paraId="5D692A7E" w14:textId="0B2B7278" w:rsidR="00FC0F12" w:rsidRPr="008E2D5F" w:rsidRDefault="00FC0F12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  <w:lang w:val="mk-MK"/>
              </w:rPr>
            </w:pPr>
          </w:p>
          <w:p w14:paraId="1CD314BA" w14:textId="68CEE0B6" w:rsidR="00C73D04" w:rsidRPr="008E2D5F" w:rsidRDefault="00C73D04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  <w:lang w:val="mk-MK"/>
              </w:rPr>
            </w:pPr>
          </w:p>
          <w:p w14:paraId="72CFDE0E" w14:textId="57586B0A" w:rsidR="00FC0F12" w:rsidRPr="008E2D5F" w:rsidRDefault="00FC0F12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  <w:lang w:val="mk-MK"/>
              </w:rPr>
            </w:pPr>
          </w:p>
        </w:tc>
      </w:tr>
    </w:tbl>
    <w:p w14:paraId="5B93AEA2" w14:textId="585E2C30" w:rsidR="00C73D04" w:rsidRPr="008E2D5F" w:rsidRDefault="00C73D04" w:rsidP="009164ED">
      <w:pPr>
        <w:spacing w:after="0" w:line="240" w:lineRule="auto"/>
        <w:jc w:val="both"/>
        <w:rPr>
          <w:rFonts w:ascii="Tahoma" w:hAnsi="Tahoma" w:cs="Tahoma"/>
        </w:rPr>
      </w:pPr>
    </w:p>
    <w:p w14:paraId="3804F906" w14:textId="5E72A2DC" w:rsidR="00945162" w:rsidRPr="008E2D5F" w:rsidRDefault="00091CEF" w:rsidP="00091CEF">
      <w:pPr>
        <w:pStyle w:val="ListParagraph"/>
        <w:numPr>
          <w:ilvl w:val="0"/>
          <w:numId w:val="9"/>
        </w:numPr>
        <w:shd w:val="clear" w:color="auto" w:fill="FFFFFF"/>
        <w:spacing w:after="0" w:line="330" w:lineRule="atLeast"/>
        <w:rPr>
          <w:rFonts w:ascii="Tahoma" w:eastAsia="Times New Roman" w:hAnsi="Tahoma" w:cs="Tahoma"/>
          <w:b/>
          <w:bCs/>
          <w:color w:val="5F6368"/>
          <w:lang w:val="en-GB" w:eastAsia="en-GB"/>
        </w:rPr>
      </w:pPr>
      <w:r w:rsidRPr="008E2D5F">
        <w:rPr>
          <w:rFonts w:ascii="Tahoma" w:eastAsia="Times New Roman" w:hAnsi="Tahoma" w:cs="Tahoma"/>
          <w:b/>
          <w:bCs/>
          <w:color w:val="5F6368"/>
          <w:lang w:val="en-GB" w:eastAsia="en-GB"/>
        </w:rPr>
        <w:t xml:space="preserve">Navedite koje usluge je pružala ili podržavala </w:t>
      </w:r>
      <w:r w:rsidR="008E2D5F">
        <w:rPr>
          <w:rFonts w:ascii="Tahoma" w:eastAsia="Times New Roman" w:hAnsi="Tahoma" w:cs="Tahoma"/>
          <w:b/>
          <w:bCs/>
          <w:color w:val="5F6368"/>
          <w:lang w:val="en-GB" w:eastAsia="en-GB"/>
        </w:rPr>
        <w:t xml:space="preserve">Vaša </w:t>
      </w:r>
      <w:r w:rsidRPr="008E2D5F">
        <w:rPr>
          <w:rFonts w:ascii="Tahoma" w:eastAsia="Times New Roman" w:hAnsi="Tahoma" w:cs="Tahoma"/>
          <w:b/>
          <w:bCs/>
          <w:color w:val="5F6368"/>
          <w:lang w:val="en-GB" w:eastAsia="en-GB"/>
        </w:rPr>
        <w:t>opština</w:t>
      </w:r>
      <w:r w:rsidR="008E2D5F">
        <w:rPr>
          <w:rFonts w:ascii="Tahoma" w:eastAsia="Times New Roman" w:hAnsi="Tahoma" w:cs="Tahoma"/>
          <w:b/>
          <w:bCs/>
          <w:color w:val="5F6368"/>
          <w:lang w:val="en-GB" w:eastAsia="en-GB"/>
        </w:rPr>
        <w:t>/grad</w:t>
      </w:r>
      <w:r w:rsidRPr="008E2D5F">
        <w:rPr>
          <w:rFonts w:ascii="Tahoma" w:eastAsia="Times New Roman" w:hAnsi="Tahoma" w:cs="Tahoma"/>
          <w:b/>
          <w:bCs/>
          <w:color w:val="5F6368"/>
          <w:lang w:val="en-GB" w:eastAsia="en-GB"/>
        </w:rPr>
        <w:t xml:space="preserve"> za ugrožene građane (dnevni centri, skloništa, savjetovališta, centri za rehabilitaciju i resocijalizaciju itd.) U 2019/2020.</w:t>
      </w:r>
      <w:r w:rsidR="009A1F83" w:rsidRPr="008E2D5F">
        <w:rPr>
          <w:rStyle w:val="FootnoteReference"/>
          <w:rFonts w:ascii="Tahoma" w:hAnsi="Tahoma" w:cs="Tahoma"/>
          <w:b/>
          <w:bCs/>
          <w:lang w:val="mk-MK"/>
        </w:rPr>
        <w:footnoteReference w:id="2"/>
      </w:r>
      <w:r w:rsidRPr="008E2D5F">
        <w:rPr>
          <w:rFonts w:ascii="Tahoma" w:hAnsi="Tahoma" w:cs="Tahoma"/>
          <w:b/>
          <w:bCs/>
          <w:lang w:val="hr-HR"/>
        </w:rPr>
        <w:t>?</w:t>
      </w:r>
    </w:p>
    <w:p w14:paraId="40D8FAAF" w14:textId="77777777" w:rsidR="00F26A13" w:rsidRPr="008E2D5F" w:rsidRDefault="00F26A13" w:rsidP="00F26A13">
      <w:pPr>
        <w:pStyle w:val="ListParagraph"/>
        <w:spacing w:after="0" w:line="240" w:lineRule="auto"/>
        <w:jc w:val="both"/>
        <w:rPr>
          <w:rFonts w:ascii="Tahoma" w:hAnsi="Tahoma" w:cs="Tahoma"/>
          <w:b/>
          <w:bCs/>
          <w:lang w:val="mk-MK"/>
        </w:rPr>
      </w:pPr>
    </w:p>
    <w:p w14:paraId="623F7CD8" w14:textId="3F21D248" w:rsidR="00344072" w:rsidRPr="008E2D5F" w:rsidRDefault="00DA14FB" w:rsidP="00F26A13">
      <w:pPr>
        <w:spacing w:after="0" w:line="240" w:lineRule="auto"/>
        <w:jc w:val="both"/>
        <w:rPr>
          <w:rFonts w:ascii="Tahoma" w:hAnsi="Tahoma" w:cs="Tahoma"/>
          <w:i/>
          <w:iCs/>
          <w:lang w:val="mk-MK"/>
        </w:rPr>
      </w:pPr>
      <w:r w:rsidRPr="008E2D5F">
        <w:rPr>
          <w:rFonts w:ascii="Tahoma" w:hAnsi="Tahoma" w:cs="Tahoma"/>
          <w:i/>
          <w:iCs/>
          <w:lang w:val="mk-MK"/>
        </w:rPr>
        <w:t xml:space="preserve">(1500 </w:t>
      </w:r>
      <w:r w:rsidR="00091CEF" w:rsidRPr="008E2D5F">
        <w:rPr>
          <w:rFonts w:ascii="Tahoma" w:hAnsi="Tahoma" w:cs="Tahoma"/>
          <w:i/>
          <w:iCs/>
          <w:lang w:val="hr-HR"/>
        </w:rPr>
        <w:t>slova sa razmacima</w:t>
      </w:r>
      <w:r w:rsidRPr="008E2D5F">
        <w:rPr>
          <w:rFonts w:ascii="Tahoma" w:hAnsi="Tahoma" w:cs="Tahoma"/>
          <w:i/>
          <w:iCs/>
          <w:lang w:val="mk-MK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45162" w:rsidRPr="008E2D5F" w14:paraId="119BFD0D" w14:textId="77777777" w:rsidTr="00945162">
        <w:tc>
          <w:tcPr>
            <w:tcW w:w="9016" w:type="dxa"/>
          </w:tcPr>
          <w:p w14:paraId="5AD208A3" w14:textId="77777777" w:rsidR="00945162" w:rsidRPr="008E2D5F" w:rsidRDefault="00945162" w:rsidP="00945162">
            <w:pPr>
              <w:spacing w:line="240" w:lineRule="auto"/>
              <w:rPr>
                <w:rFonts w:ascii="Tahoma" w:hAnsi="Tahoma" w:cs="Tahoma"/>
                <w:lang w:val="mk-MK"/>
              </w:rPr>
            </w:pPr>
          </w:p>
          <w:p w14:paraId="58610D55" w14:textId="77777777" w:rsidR="00945162" w:rsidRPr="008E2D5F" w:rsidRDefault="00945162" w:rsidP="00945162">
            <w:pPr>
              <w:spacing w:line="240" w:lineRule="auto"/>
              <w:rPr>
                <w:rFonts w:ascii="Tahoma" w:hAnsi="Tahoma" w:cs="Tahoma"/>
                <w:lang w:val="mk-MK"/>
              </w:rPr>
            </w:pPr>
          </w:p>
          <w:p w14:paraId="7F80E09F" w14:textId="77777777" w:rsidR="00945162" w:rsidRPr="008E2D5F" w:rsidRDefault="00945162" w:rsidP="00945162">
            <w:pPr>
              <w:spacing w:line="240" w:lineRule="auto"/>
              <w:rPr>
                <w:rFonts w:ascii="Tahoma" w:hAnsi="Tahoma" w:cs="Tahoma"/>
                <w:lang w:val="mk-MK"/>
              </w:rPr>
            </w:pPr>
          </w:p>
          <w:p w14:paraId="504EFE3C" w14:textId="77777777" w:rsidR="00945162" w:rsidRPr="008E2D5F" w:rsidRDefault="00945162" w:rsidP="00945162">
            <w:pPr>
              <w:spacing w:line="240" w:lineRule="auto"/>
              <w:rPr>
                <w:rFonts w:ascii="Tahoma" w:hAnsi="Tahoma" w:cs="Tahoma"/>
                <w:lang w:val="mk-MK"/>
              </w:rPr>
            </w:pPr>
          </w:p>
          <w:p w14:paraId="1016F893" w14:textId="77777777" w:rsidR="00945162" w:rsidRPr="008E2D5F" w:rsidRDefault="00945162" w:rsidP="00945162">
            <w:pPr>
              <w:spacing w:line="240" w:lineRule="auto"/>
              <w:rPr>
                <w:rFonts w:ascii="Tahoma" w:hAnsi="Tahoma" w:cs="Tahoma"/>
                <w:lang w:val="mk-MK"/>
              </w:rPr>
            </w:pPr>
          </w:p>
          <w:p w14:paraId="3CA5C921" w14:textId="77777777" w:rsidR="00945162" w:rsidRPr="008E2D5F" w:rsidRDefault="00945162" w:rsidP="00945162">
            <w:pPr>
              <w:spacing w:line="240" w:lineRule="auto"/>
              <w:rPr>
                <w:rFonts w:ascii="Tahoma" w:hAnsi="Tahoma" w:cs="Tahoma"/>
                <w:lang w:val="mk-MK"/>
              </w:rPr>
            </w:pPr>
          </w:p>
          <w:p w14:paraId="652F2A65" w14:textId="78658DEB" w:rsidR="00945162" w:rsidRPr="008E2D5F" w:rsidRDefault="00945162" w:rsidP="00945162">
            <w:pPr>
              <w:spacing w:line="240" w:lineRule="auto"/>
              <w:rPr>
                <w:rFonts w:ascii="Tahoma" w:hAnsi="Tahoma" w:cs="Tahoma"/>
                <w:lang w:val="mk-MK"/>
              </w:rPr>
            </w:pPr>
          </w:p>
          <w:p w14:paraId="6B025A8B" w14:textId="77777777" w:rsidR="00AA1580" w:rsidRPr="008E2D5F" w:rsidRDefault="00AA1580" w:rsidP="00945162">
            <w:pPr>
              <w:spacing w:line="240" w:lineRule="auto"/>
              <w:rPr>
                <w:rFonts w:ascii="Tahoma" w:hAnsi="Tahoma" w:cs="Tahoma"/>
                <w:lang w:val="mk-MK"/>
              </w:rPr>
            </w:pPr>
          </w:p>
          <w:p w14:paraId="3A978136" w14:textId="77777777" w:rsidR="00F56A38" w:rsidRPr="008E2D5F" w:rsidRDefault="00F56A38" w:rsidP="00945162">
            <w:pPr>
              <w:spacing w:line="240" w:lineRule="auto"/>
              <w:rPr>
                <w:rFonts w:ascii="Tahoma" w:hAnsi="Tahoma" w:cs="Tahoma"/>
                <w:lang w:val="mk-MK"/>
              </w:rPr>
            </w:pPr>
          </w:p>
          <w:p w14:paraId="4F57486A" w14:textId="77777777" w:rsidR="00F56A38" w:rsidRPr="008E2D5F" w:rsidRDefault="00F56A38" w:rsidP="00945162">
            <w:pPr>
              <w:spacing w:line="240" w:lineRule="auto"/>
              <w:rPr>
                <w:rFonts w:ascii="Tahoma" w:hAnsi="Tahoma" w:cs="Tahoma"/>
                <w:lang w:val="mk-MK"/>
              </w:rPr>
            </w:pPr>
          </w:p>
          <w:p w14:paraId="0031CD42" w14:textId="5E6121B7" w:rsidR="005D5E15" w:rsidRPr="008E2D5F" w:rsidRDefault="005D5E15" w:rsidP="00945162">
            <w:pPr>
              <w:spacing w:line="240" w:lineRule="auto"/>
              <w:rPr>
                <w:rFonts w:ascii="Tahoma" w:hAnsi="Tahoma" w:cs="Tahoma"/>
                <w:lang w:val="mk-MK"/>
              </w:rPr>
            </w:pPr>
          </w:p>
        </w:tc>
      </w:tr>
    </w:tbl>
    <w:p w14:paraId="3DC61D69" w14:textId="77777777" w:rsidR="00074682" w:rsidRPr="008E2D5F" w:rsidRDefault="00074682" w:rsidP="00074682">
      <w:pPr>
        <w:spacing w:after="0" w:line="240" w:lineRule="auto"/>
        <w:jc w:val="both"/>
        <w:rPr>
          <w:rFonts w:ascii="Tahoma" w:hAnsi="Tahoma" w:cs="Tahoma"/>
          <w:b/>
          <w:bCs/>
          <w:lang w:val="mk-MK"/>
        </w:rPr>
      </w:pPr>
    </w:p>
    <w:p w14:paraId="6815C083" w14:textId="6F8AEEB1" w:rsidR="002D593B" w:rsidRPr="008E2D5F" w:rsidRDefault="00091CEF" w:rsidP="00091CEF">
      <w:pPr>
        <w:pStyle w:val="ListParagraph"/>
        <w:numPr>
          <w:ilvl w:val="0"/>
          <w:numId w:val="9"/>
        </w:numPr>
        <w:rPr>
          <w:rFonts w:ascii="Tahoma" w:hAnsi="Tahoma" w:cs="Tahoma"/>
          <w:b/>
          <w:bCs/>
        </w:rPr>
      </w:pPr>
      <w:r w:rsidRPr="008E2D5F">
        <w:rPr>
          <w:rFonts w:ascii="Tahoma" w:hAnsi="Tahoma" w:cs="Tahoma"/>
          <w:b/>
          <w:bCs/>
        </w:rPr>
        <w:lastRenderedPageBreak/>
        <w:t>Ukratko navedite kakve je druge m</w:t>
      </w:r>
      <w:r w:rsidR="008E2D5F">
        <w:rPr>
          <w:rFonts w:ascii="Tahoma" w:hAnsi="Tahoma" w:cs="Tahoma"/>
          <w:b/>
          <w:bCs/>
        </w:rPr>
        <w:t>j</w:t>
      </w:r>
      <w:r w:rsidRPr="008E2D5F">
        <w:rPr>
          <w:rFonts w:ascii="Tahoma" w:hAnsi="Tahoma" w:cs="Tahoma"/>
          <w:b/>
          <w:bCs/>
        </w:rPr>
        <w:t xml:space="preserve">ere u oblasti socijalne zaštite (novčana pomoć ugroženima, besplatan prevoz za osobe sa invaliditetom, stipendije za djecu iz osjetljivih grupa itd.) </w:t>
      </w:r>
      <w:r w:rsidR="008E2D5F">
        <w:rPr>
          <w:rFonts w:ascii="Tahoma" w:hAnsi="Tahoma" w:cs="Tahoma"/>
          <w:b/>
          <w:bCs/>
        </w:rPr>
        <w:t>Vaša o</w:t>
      </w:r>
      <w:r w:rsidRPr="008E2D5F">
        <w:rPr>
          <w:rFonts w:ascii="Tahoma" w:hAnsi="Tahoma" w:cs="Tahoma"/>
          <w:b/>
          <w:bCs/>
        </w:rPr>
        <w:t>pština</w:t>
      </w:r>
      <w:r w:rsidR="008E2D5F">
        <w:rPr>
          <w:rFonts w:ascii="Tahoma" w:hAnsi="Tahoma" w:cs="Tahoma"/>
          <w:b/>
          <w:bCs/>
        </w:rPr>
        <w:t>/grad</w:t>
      </w:r>
      <w:r w:rsidRPr="008E2D5F">
        <w:rPr>
          <w:rFonts w:ascii="Tahoma" w:hAnsi="Tahoma" w:cs="Tahoma"/>
          <w:b/>
          <w:bCs/>
        </w:rPr>
        <w:t xml:space="preserve"> obezbjedila socijalno ugroženim kategorijama ljudi</w:t>
      </w:r>
      <w:r w:rsidR="00074682" w:rsidRPr="008E2D5F">
        <w:rPr>
          <w:rFonts w:ascii="Tahoma" w:hAnsi="Tahoma" w:cs="Tahoma"/>
          <w:b/>
          <w:bCs/>
        </w:rPr>
        <w:t>?</w:t>
      </w:r>
    </w:p>
    <w:p w14:paraId="764D4E0D" w14:textId="77777777" w:rsidR="00F26A13" w:rsidRPr="008E2D5F" w:rsidRDefault="00F26A13" w:rsidP="00F26A13">
      <w:pPr>
        <w:pStyle w:val="ListParagraph"/>
        <w:spacing w:after="0" w:line="240" w:lineRule="auto"/>
        <w:jc w:val="both"/>
        <w:rPr>
          <w:rFonts w:ascii="Tahoma" w:hAnsi="Tahoma" w:cs="Tahoma"/>
          <w:b/>
          <w:bCs/>
          <w:lang w:val="mk-MK"/>
        </w:rPr>
      </w:pPr>
    </w:p>
    <w:p w14:paraId="1B938191" w14:textId="072C710B" w:rsidR="00074682" w:rsidRPr="008E2D5F" w:rsidRDefault="00DA14FB" w:rsidP="00F26A13">
      <w:pPr>
        <w:spacing w:after="0" w:line="240" w:lineRule="auto"/>
        <w:jc w:val="both"/>
        <w:rPr>
          <w:rFonts w:ascii="Tahoma" w:hAnsi="Tahoma" w:cs="Tahoma"/>
          <w:i/>
          <w:iCs/>
          <w:lang w:val="mk-MK"/>
        </w:rPr>
      </w:pPr>
      <w:r w:rsidRPr="008E2D5F">
        <w:rPr>
          <w:rFonts w:ascii="Tahoma" w:hAnsi="Tahoma" w:cs="Tahoma"/>
          <w:i/>
          <w:iCs/>
          <w:lang w:val="mk-MK"/>
        </w:rPr>
        <w:t xml:space="preserve">(1500 </w:t>
      </w:r>
      <w:r w:rsidR="00091CEF" w:rsidRPr="008E2D5F">
        <w:rPr>
          <w:rFonts w:ascii="Tahoma" w:hAnsi="Tahoma" w:cs="Tahoma"/>
          <w:i/>
          <w:iCs/>
          <w:lang w:val="hr-HR"/>
        </w:rPr>
        <w:t>slova sa razmacima</w:t>
      </w:r>
      <w:r w:rsidRPr="008E2D5F">
        <w:rPr>
          <w:rFonts w:ascii="Tahoma" w:hAnsi="Tahoma" w:cs="Tahoma"/>
          <w:i/>
          <w:iCs/>
          <w:lang w:val="mk-MK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D593B" w:rsidRPr="008E2D5F" w14:paraId="7BDCC532" w14:textId="77777777" w:rsidTr="002D593B">
        <w:tc>
          <w:tcPr>
            <w:tcW w:w="9016" w:type="dxa"/>
          </w:tcPr>
          <w:p w14:paraId="33E8E7D4" w14:textId="77777777" w:rsidR="002D593B" w:rsidRPr="008E2D5F" w:rsidRDefault="002D593B" w:rsidP="002D593B">
            <w:pPr>
              <w:spacing w:line="240" w:lineRule="auto"/>
              <w:rPr>
                <w:rFonts w:ascii="Tahoma" w:hAnsi="Tahoma" w:cs="Tahoma"/>
                <w:lang w:val="mk-MK"/>
              </w:rPr>
            </w:pPr>
          </w:p>
          <w:p w14:paraId="26BE0E0D" w14:textId="77777777" w:rsidR="002D593B" w:rsidRPr="008E2D5F" w:rsidRDefault="002D593B" w:rsidP="002D593B">
            <w:pPr>
              <w:spacing w:line="240" w:lineRule="auto"/>
              <w:rPr>
                <w:rFonts w:ascii="Tahoma" w:hAnsi="Tahoma" w:cs="Tahoma"/>
                <w:lang w:val="mk-MK"/>
              </w:rPr>
            </w:pPr>
          </w:p>
          <w:p w14:paraId="4E53EBC1" w14:textId="77777777" w:rsidR="002D593B" w:rsidRPr="008E2D5F" w:rsidRDefault="002D593B" w:rsidP="002D593B">
            <w:pPr>
              <w:spacing w:line="240" w:lineRule="auto"/>
              <w:rPr>
                <w:rFonts w:ascii="Tahoma" w:hAnsi="Tahoma" w:cs="Tahoma"/>
                <w:lang w:val="mk-MK"/>
              </w:rPr>
            </w:pPr>
          </w:p>
          <w:p w14:paraId="74A2A5F5" w14:textId="77777777" w:rsidR="002D593B" w:rsidRPr="008E2D5F" w:rsidRDefault="002D593B" w:rsidP="002D593B">
            <w:pPr>
              <w:spacing w:line="240" w:lineRule="auto"/>
              <w:rPr>
                <w:rFonts w:ascii="Tahoma" w:hAnsi="Tahoma" w:cs="Tahoma"/>
                <w:lang w:val="mk-MK"/>
              </w:rPr>
            </w:pPr>
          </w:p>
          <w:p w14:paraId="1FBEABD5" w14:textId="77777777" w:rsidR="002D593B" w:rsidRPr="008E2D5F" w:rsidRDefault="002D593B" w:rsidP="002D593B">
            <w:pPr>
              <w:spacing w:line="240" w:lineRule="auto"/>
              <w:rPr>
                <w:rFonts w:ascii="Tahoma" w:hAnsi="Tahoma" w:cs="Tahoma"/>
                <w:lang w:val="mk-MK"/>
              </w:rPr>
            </w:pPr>
          </w:p>
          <w:p w14:paraId="640BBB37" w14:textId="77777777" w:rsidR="002D593B" w:rsidRPr="008E2D5F" w:rsidRDefault="002D593B" w:rsidP="002D593B">
            <w:pPr>
              <w:spacing w:line="240" w:lineRule="auto"/>
              <w:rPr>
                <w:rFonts w:ascii="Tahoma" w:hAnsi="Tahoma" w:cs="Tahoma"/>
                <w:lang w:val="mk-MK"/>
              </w:rPr>
            </w:pPr>
          </w:p>
          <w:p w14:paraId="501CA599" w14:textId="77777777" w:rsidR="002D593B" w:rsidRPr="008E2D5F" w:rsidRDefault="002D593B" w:rsidP="002D593B">
            <w:pPr>
              <w:spacing w:line="240" w:lineRule="auto"/>
              <w:rPr>
                <w:rFonts w:ascii="Tahoma" w:hAnsi="Tahoma" w:cs="Tahoma"/>
                <w:lang w:val="mk-MK"/>
              </w:rPr>
            </w:pPr>
          </w:p>
          <w:p w14:paraId="6E563283" w14:textId="311A1176" w:rsidR="002D593B" w:rsidRPr="008E2D5F" w:rsidRDefault="002D593B" w:rsidP="002D593B">
            <w:pPr>
              <w:spacing w:line="240" w:lineRule="auto"/>
              <w:rPr>
                <w:rFonts w:ascii="Tahoma" w:hAnsi="Tahoma" w:cs="Tahoma"/>
                <w:lang w:val="mk-MK"/>
              </w:rPr>
            </w:pPr>
          </w:p>
        </w:tc>
      </w:tr>
    </w:tbl>
    <w:p w14:paraId="393ED8AB" w14:textId="0EB83EBD" w:rsidR="002D593B" w:rsidRPr="008E2D5F" w:rsidRDefault="002D593B" w:rsidP="002D593B">
      <w:pPr>
        <w:spacing w:after="0" w:line="240" w:lineRule="auto"/>
        <w:rPr>
          <w:rFonts w:ascii="Tahoma" w:hAnsi="Tahoma" w:cs="Tahoma"/>
          <w:lang w:val="mk-MK"/>
        </w:rPr>
      </w:pPr>
    </w:p>
    <w:p w14:paraId="4D4B8F6F" w14:textId="77777777" w:rsidR="00F26A13" w:rsidRPr="008E2D5F" w:rsidRDefault="00F26A13" w:rsidP="002D593B">
      <w:pPr>
        <w:spacing w:after="0" w:line="240" w:lineRule="auto"/>
        <w:rPr>
          <w:rFonts w:ascii="Tahoma" w:hAnsi="Tahoma" w:cs="Tahoma"/>
          <w:lang w:val="mk-MK"/>
        </w:rPr>
      </w:pPr>
    </w:p>
    <w:p w14:paraId="6B5BA423" w14:textId="2FD69FF7" w:rsidR="00DC7634" w:rsidRPr="008E2D5F" w:rsidRDefault="00091CEF" w:rsidP="00091CEF">
      <w:pPr>
        <w:pStyle w:val="ListParagraph"/>
        <w:numPr>
          <w:ilvl w:val="0"/>
          <w:numId w:val="9"/>
        </w:numPr>
        <w:rPr>
          <w:rFonts w:ascii="Tahoma" w:hAnsi="Tahoma" w:cs="Tahoma"/>
          <w:b/>
          <w:bCs/>
        </w:rPr>
      </w:pPr>
      <w:r w:rsidRPr="008E2D5F">
        <w:rPr>
          <w:rFonts w:ascii="Tahoma" w:hAnsi="Tahoma" w:cs="Tahoma"/>
          <w:b/>
          <w:bCs/>
        </w:rPr>
        <w:t>Navedite da li je i kakva partnerstva opština</w:t>
      </w:r>
      <w:r w:rsidR="008E2D5F">
        <w:rPr>
          <w:rFonts w:ascii="Tahoma" w:hAnsi="Tahoma" w:cs="Tahoma"/>
          <w:b/>
          <w:bCs/>
        </w:rPr>
        <w:t>/grad</w:t>
      </w:r>
      <w:r w:rsidRPr="008E2D5F">
        <w:rPr>
          <w:rFonts w:ascii="Tahoma" w:hAnsi="Tahoma" w:cs="Tahoma"/>
          <w:b/>
          <w:bCs/>
        </w:rPr>
        <w:t xml:space="preserve"> uspostavila sa </w:t>
      </w:r>
      <w:r w:rsidR="008E2D5F">
        <w:rPr>
          <w:rFonts w:ascii="Tahoma" w:hAnsi="Tahoma" w:cs="Tahoma"/>
          <w:b/>
          <w:bCs/>
        </w:rPr>
        <w:t>organizacijama civilnog društva,</w:t>
      </w:r>
      <w:r w:rsidRPr="008E2D5F">
        <w:rPr>
          <w:rFonts w:ascii="Tahoma" w:hAnsi="Tahoma" w:cs="Tahoma"/>
          <w:b/>
          <w:bCs/>
        </w:rPr>
        <w:t xml:space="preserve"> privatnim sektorom i stručnjacima u svrhu socijalne prevencije u zajednici, podrške osjetljivim kategorijama građana i / ili pružanja usluga</w:t>
      </w:r>
      <w:r w:rsidR="00B74C43" w:rsidRPr="008E2D5F">
        <w:rPr>
          <w:rFonts w:ascii="Tahoma" w:hAnsi="Tahoma" w:cs="Tahoma"/>
          <w:b/>
          <w:bCs/>
        </w:rPr>
        <w:t>:</w:t>
      </w:r>
    </w:p>
    <w:p w14:paraId="7DD29E8A" w14:textId="77777777" w:rsidR="00F26A13" w:rsidRPr="008E2D5F" w:rsidRDefault="00F26A13" w:rsidP="00F26A13">
      <w:pPr>
        <w:pStyle w:val="ListParagraph"/>
        <w:spacing w:after="0" w:line="240" w:lineRule="auto"/>
        <w:jc w:val="both"/>
        <w:rPr>
          <w:rFonts w:ascii="Tahoma" w:hAnsi="Tahoma" w:cs="Tahoma"/>
          <w:b/>
          <w:bCs/>
        </w:rPr>
      </w:pPr>
    </w:p>
    <w:p w14:paraId="4B974CFE" w14:textId="7AE433B4" w:rsidR="00510051" w:rsidRPr="008E2D5F" w:rsidRDefault="00DA14FB" w:rsidP="00F26A13">
      <w:pPr>
        <w:spacing w:after="0" w:line="240" w:lineRule="auto"/>
        <w:jc w:val="both"/>
        <w:rPr>
          <w:rFonts w:ascii="Tahoma" w:hAnsi="Tahoma" w:cs="Tahoma"/>
          <w:i/>
          <w:iCs/>
          <w:lang w:val="mk-MK"/>
        </w:rPr>
      </w:pPr>
      <w:r w:rsidRPr="008E2D5F">
        <w:rPr>
          <w:rFonts w:ascii="Tahoma" w:hAnsi="Tahoma" w:cs="Tahoma"/>
          <w:i/>
          <w:iCs/>
        </w:rPr>
        <w:t xml:space="preserve"> (1500 </w:t>
      </w:r>
      <w:r w:rsidR="00091CEF" w:rsidRPr="008E2D5F">
        <w:rPr>
          <w:rFonts w:ascii="Tahoma" w:hAnsi="Tahoma" w:cs="Tahoma"/>
          <w:i/>
          <w:iCs/>
        </w:rPr>
        <w:t>slova sa razmacima</w:t>
      </w:r>
      <w:r w:rsidRPr="008E2D5F">
        <w:rPr>
          <w:rFonts w:ascii="Tahoma" w:hAnsi="Tahoma" w:cs="Tahoma"/>
          <w:i/>
          <w:iCs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521B4" w:rsidRPr="008E2D5F" w14:paraId="4C3911B0" w14:textId="77777777" w:rsidTr="008521B4">
        <w:tc>
          <w:tcPr>
            <w:tcW w:w="9016" w:type="dxa"/>
          </w:tcPr>
          <w:p w14:paraId="72EB6118" w14:textId="77777777" w:rsidR="008521B4" w:rsidRPr="008E2D5F" w:rsidRDefault="008521B4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</w:rPr>
            </w:pPr>
          </w:p>
          <w:p w14:paraId="44A70DC3" w14:textId="77777777" w:rsidR="008521B4" w:rsidRPr="008E2D5F" w:rsidRDefault="008521B4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</w:rPr>
            </w:pPr>
          </w:p>
          <w:p w14:paraId="2902AB2F" w14:textId="77777777" w:rsidR="008521B4" w:rsidRPr="008E2D5F" w:rsidRDefault="008521B4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</w:rPr>
            </w:pPr>
          </w:p>
          <w:p w14:paraId="228DFCBB" w14:textId="77777777" w:rsidR="008521B4" w:rsidRPr="008E2D5F" w:rsidRDefault="008521B4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</w:rPr>
            </w:pPr>
          </w:p>
          <w:p w14:paraId="7D773838" w14:textId="77777777" w:rsidR="008521B4" w:rsidRPr="008E2D5F" w:rsidRDefault="008521B4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</w:rPr>
            </w:pPr>
          </w:p>
          <w:p w14:paraId="6AE098FD" w14:textId="77777777" w:rsidR="008521B4" w:rsidRPr="008E2D5F" w:rsidRDefault="008521B4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</w:rPr>
            </w:pPr>
          </w:p>
          <w:p w14:paraId="2D93A797" w14:textId="77777777" w:rsidR="008521B4" w:rsidRPr="008E2D5F" w:rsidRDefault="008521B4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</w:rPr>
            </w:pPr>
          </w:p>
          <w:p w14:paraId="1F968CE2" w14:textId="77777777" w:rsidR="008521B4" w:rsidRPr="008E2D5F" w:rsidRDefault="008521B4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</w:rPr>
            </w:pPr>
          </w:p>
          <w:p w14:paraId="2CEE12D3" w14:textId="77777777" w:rsidR="008521B4" w:rsidRPr="008E2D5F" w:rsidRDefault="008521B4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</w:rPr>
            </w:pPr>
          </w:p>
          <w:p w14:paraId="12F14036" w14:textId="6281E9AA" w:rsidR="005D5E15" w:rsidRPr="008E2D5F" w:rsidRDefault="005D5E15" w:rsidP="00945162">
            <w:pPr>
              <w:spacing w:line="240" w:lineRule="auto"/>
              <w:jc w:val="both"/>
              <w:rPr>
                <w:rFonts w:ascii="Tahoma" w:hAnsi="Tahoma" w:cs="Tahoma"/>
                <w:b/>
                <w:bCs/>
              </w:rPr>
            </w:pPr>
          </w:p>
        </w:tc>
      </w:tr>
    </w:tbl>
    <w:p w14:paraId="29496251" w14:textId="70BA9A78" w:rsidR="008521B4" w:rsidRPr="008E2D5F" w:rsidRDefault="008521B4" w:rsidP="00945162">
      <w:pPr>
        <w:spacing w:after="0" w:line="240" w:lineRule="auto"/>
        <w:jc w:val="both"/>
        <w:rPr>
          <w:rFonts w:ascii="Tahoma" w:hAnsi="Tahoma" w:cs="Tahoma"/>
          <w:b/>
          <w:bCs/>
        </w:rPr>
      </w:pPr>
    </w:p>
    <w:p w14:paraId="2DCEE0A5" w14:textId="502D47A9" w:rsidR="00F26A13" w:rsidRPr="008E2D5F" w:rsidRDefault="00091CEF" w:rsidP="00AB1D99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ahoma" w:hAnsi="Tahoma" w:cs="Tahoma"/>
          <w:b/>
          <w:bCs/>
          <w:lang w:val="mk-MK"/>
        </w:rPr>
      </w:pPr>
      <w:r w:rsidRPr="008E2D5F">
        <w:rPr>
          <w:rFonts w:ascii="Tahoma" w:hAnsi="Tahoma" w:cs="Tahoma"/>
          <w:b/>
          <w:bCs/>
        </w:rPr>
        <w:t xml:space="preserve">Molim vas da opišete kako će socijalno mapiranje doprinijeti daljem poboljšanju politike socijalne zaštite </w:t>
      </w:r>
      <w:r w:rsidR="008E2D5F">
        <w:rPr>
          <w:rFonts w:ascii="Tahoma" w:hAnsi="Tahoma" w:cs="Tahoma"/>
          <w:b/>
          <w:bCs/>
        </w:rPr>
        <w:t>o</w:t>
      </w:r>
      <w:r w:rsidRPr="008E2D5F">
        <w:rPr>
          <w:rFonts w:ascii="Tahoma" w:hAnsi="Tahoma" w:cs="Tahoma"/>
          <w:b/>
          <w:bCs/>
        </w:rPr>
        <w:t>pštine</w:t>
      </w:r>
      <w:r w:rsidR="008E2D5F">
        <w:rPr>
          <w:rFonts w:ascii="Tahoma" w:hAnsi="Tahoma" w:cs="Tahoma"/>
          <w:b/>
          <w:bCs/>
        </w:rPr>
        <w:t>/grada</w:t>
      </w:r>
      <w:r w:rsidRPr="008E2D5F">
        <w:rPr>
          <w:rFonts w:ascii="Tahoma" w:hAnsi="Tahoma" w:cs="Tahoma"/>
          <w:b/>
          <w:bCs/>
        </w:rPr>
        <w:t>?</w:t>
      </w:r>
    </w:p>
    <w:p w14:paraId="2325B908" w14:textId="77777777" w:rsidR="00091CEF" w:rsidRPr="008E2D5F" w:rsidRDefault="00091CEF" w:rsidP="00091CEF">
      <w:pPr>
        <w:pStyle w:val="ListParagraph"/>
        <w:spacing w:after="0" w:line="240" w:lineRule="auto"/>
        <w:jc w:val="both"/>
        <w:rPr>
          <w:rFonts w:ascii="Tahoma" w:hAnsi="Tahoma" w:cs="Tahoma"/>
          <w:b/>
          <w:bCs/>
          <w:lang w:val="mk-MK"/>
        </w:rPr>
      </w:pPr>
    </w:p>
    <w:p w14:paraId="7D5764AB" w14:textId="60A3C5CB" w:rsidR="00AA1580" w:rsidRPr="008E2D5F" w:rsidRDefault="000300CF" w:rsidP="00AA1580">
      <w:pPr>
        <w:spacing w:after="0" w:line="240" w:lineRule="auto"/>
        <w:jc w:val="both"/>
        <w:rPr>
          <w:rFonts w:ascii="Tahoma" w:hAnsi="Tahoma" w:cs="Tahoma"/>
          <w:i/>
          <w:iCs/>
          <w:lang w:val="mk-MK"/>
        </w:rPr>
      </w:pPr>
      <w:bookmarkStart w:id="0" w:name="_Hlk56687083"/>
      <w:r w:rsidRPr="008E2D5F">
        <w:rPr>
          <w:rFonts w:ascii="Tahoma" w:hAnsi="Tahoma" w:cs="Tahoma"/>
          <w:i/>
          <w:iCs/>
        </w:rPr>
        <w:t xml:space="preserve"> </w:t>
      </w:r>
      <w:r w:rsidR="00A47900" w:rsidRPr="008E2D5F">
        <w:rPr>
          <w:rFonts w:ascii="Tahoma" w:hAnsi="Tahoma" w:cs="Tahoma"/>
          <w:i/>
          <w:iCs/>
        </w:rPr>
        <w:t>(</w:t>
      </w:r>
      <w:r w:rsidR="00DA14FB" w:rsidRPr="008E2D5F">
        <w:rPr>
          <w:rFonts w:ascii="Tahoma" w:hAnsi="Tahoma" w:cs="Tahoma"/>
          <w:i/>
          <w:iCs/>
        </w:rPr>
        <w:t xml:space="preserve">1500 </w:t>
      </w:r>
      <w:r w:rsidR="00091CEF" w:rsidRPr="008E2D5F">
        <w:rPr>
          <w:rFonts w:ascii="Tahoma" w:hAnsi="Tahoma" w:cs="Tahoma"/>
          <w:i/>
          <w:iCs/>
        </w:rPr>
        <w:t>slova sa razmacima</w:t>
      </w:r>
      <w:r w:rsidR="00A47900" w:rsidRPr="008E2D5F">
        <w:rPr>
          <w:rFonts w:ascii="Tahoma" w:hAnsi="Tahoma" w:cs="Tahoma"/>
          <w:i/>
          <w:iCs/>
        </w:rPr>
        <w:t>)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A1580" w:rsidRPr="008E2D5F" w14:paraId="152C13B5" w14:textId="77777777" w:rsidTr="00AA1580">
        <w:tc>
          <w:tcPr>
            <w:tcW w:w="9016" w:type="dxa"/>
          </w:tcPr>
          <w:p w14:paraId="3CBCEA5A" w14:textId="77777777" w:rsidR="00AA1580" w:rsidRPr="008E2D5F" w:rsidRDefault="00AA1580" w:rsidP="00706225">
            <w:pPr>
              <w:spacing w:line="240" w:lineRule="auto"/>
              <w:ind w:firstLine="720"/>
              <w:jc w:val="both"/>
              <w:rPr>
                <w:rFonts w:ascii="Tahoma" w:hAnsi="Tahoma" w:cs="Tahoma"/>
                <w:lang w:val="mk-MK"/>
              </w:rPr>
            </w:pPr>
          </w:p>
          <w:p w14:paraId="189E1333" w14:textId="77777777" w:rsidR="00AA1580" w:rsidRPr="008E2D5F" w:rsidRDefault="00AA1580" w:rsidP="00AA1580">
            <w:pPr>
              <w:spacing w:line="240" w:lineRule="auto"/>
              <w:jc w:val="both"/>
              <w:rPr>
                <w:rFonts w:ascii="Tahoma" w:hAnsi="Tahoma" w:cs="Tahoma"/>
                <w:lang w:val="mk-MK"/>
              </w:rPr>
            </w:pPr>
          </w:p>
          <w:p w14:paraId="2BCA395B" w14:textId="77777777" w:rsidR="00AA1580" w:rsidRPr="008E2D5F" w:rsidRDefault="00AA1580" w:rsidP="00AA1580">
            <w:pPr>
              <w:spacing w:line="240" w:lineRule="auto"/>
              <w:jc w:val="both"/>
              <w:rPr>
                <w:rFonts w:ascii="Tahoma" w:hAnsi="Tahoma" w:cs="Tahoma"/>
                <w:lang w:val="mk-MK"/>
              </w:rPr>
            </w:pPr>
          </w:p>
          <w:p w14:paraId="14B96843" w14:textId="77777777" w:rsidR="00AA1580" w:rsidRPr="008E2D5F" w:rsidRDefault="00AA1580" w:rsidP="00AA1580">
            <w:pPr>
              <w:spacing w:line="240" w:lineRule="auto"/>
              <w:jc w:val="both"/>
              <w:rPr>
                <w:rFonts w:ascii="Tahoma" w:hAnsi="Tahoma" w:cs="Tahoma"/>
                <w:lang w:val="mk-MK"/>
              </w:rPr>
            </w:pPr>
          </w:p>
          <w:p w14:paraId="13026727" w14:textId="77777777" w:rsidR="00AA1580" w:rsidRPr="008E2D5F" w:rsidRDefault="00AA1580" w:rsidP="00AA1580">
            <w:pPr>
              <w:spacing w:line="240" w:lineRule="auto"/>
              <w:jc w:val="both"/>
              <w:rPr>
                <w:rFonts w:ascii="Tahoma" w:hAnsi="Tahoma" w:cs="Tahoma"/>
                <w:lang w:val="mk-MK"/>
              </w:rPr>
            </w:pPr>
          </w:p>
          <w:p w14:paraId="3C63B5C5" w14:textId="77777777" w:rsidR="00AA1580" w:rsidRPr="008E2D5F" w:rsidRDefault="00AA1580" w:rsidP="00AA1580">
            <w:pPr>
              <w:spacing w:line="240" w:lineRule="auto"/>
              <w:jc w:val="both"/>
              <w:rPr>
                <w:rFonts w:ascii="Tahoma" w:hAnsi="Tahoma" w:cs="Tahoma"/>
                <w:lang w:val="mk-MK"/>
              </w:rPr>
            </w:pPr>
          </w:p>
          <w:p w14:paraId="560381C3" w14:textId="77777777" w:rsidR="00AA1580" w:rsidRPr="008E2D5F" w:rsidRDefault="00AA1580" w:rsidP="00AA1580">
            <w:pPr>
              <w:spacing w:line="240" w:lineRule="auto"/>
              <w:jc w:val="both"/>
              <w:rPr>
                <w:rFonts w:ascii="Tahoma" w:hAnsi="Tahoma" w:cs="Tahoma"/>
                <w:lang w:val="mk-MK"/>
              </w:rPr>
            </w:pPr>
          </w:p>
          <w:p w14:paraId="2DAF54FF" w14:textId="38300BD2" w:rsidR="00AA1580" w:rsidRPr="008E2D5F" w:rsidRDefault="00AA1580" w:rsidP="00AA1580">
            <w:pPr>
              <w:spacing w:line="240" w:lineRule="auto"/>
              <w:jc w:val="both"/>
              <w:rPr>
                <w:rFonts w:ascii="Tahoma" w:hAnsi="Tahoma" w:cs="Tahoma"/>
                <w:lang w:val="mk-MK"/>
              </w:rPr>
            </w:pPr>
          </w:p>
          <w:p w14:paraId="26425061" w14:textId="2833C8F7" w:rsidR="003C2CA7" w:rsidRPr="008E2D5F" w:rsidRDefault="003C2CA7" w:rsidP="00AA1580">
            <w:pPr>
              <w:spacing w:line="240" w:lineRule="auto"/>
              <w:jc w:val="both"/>
              <w:rPr>
                <w:rFonts w:ascii="Tahoma" w:hAnsi="Tahoma" w:cs="Tahoma"/>
                <w:lang w:val="mk-MK"/>
              </w:rPr>
            </w:pPr>
          </w:p>
          <w:p w14:paraId="65B17096" w14:textId="633927EC" w:rsidR="00D32D8B" w:rsidRPr="008E2D5F" w:rsidRDefault="00D32D8B" w:rsidP="00AA1580">
            <w:pPr>
              <w:spacing w:line="240" w:lineRule="auto"/>
              <w:jc w:val="both"/>
              <w:rPr>
                <w:rFonts w:ascii="Tahoma" w:hAnsi="Tahoma" w:cs="Tahoma"/>
                <w:lang w:val="mk-MK"/>
              </w:rPr>
            </w:pPr>
          </w:p>
          <w:p w14:paraId="22BD6520" w14:textId="56DD2EAD" w:rsidR="00D32D8B" w:rsidRPr="008E2D5F" w:rsidRDefault="00D32D8B" w:rsidP="00AA1580">
            <w:pPr>
              <w:spacing w:line="240" w:lineRule="auto"/>
              <w:jc w:val="both"/>
              <w:rPr>
                <w:rFonts w:ascii="Tahoma" w:hAnsi="Tahoma" w:cs="Tahoma"/>
                <w:lang w:val="mk-MK"/>
              </w:rPr>
            </w:pPr>
          </w:p>
          <w:p w14:paraId="7E548992" w14:textId="0C2EA75E" w:rsidR="00D32D8B" w:rsidRPr="008E2D5F" w:rsidRDefault="00D32D8B" w:rsidP="00AA1580">
            <w:pPr>
              <w:spacing w:line="240" w:lineRule="auto"/>
              <w:jc w:val="both"/>
              <w:rPr>
                <w:rFonts w:ascii="Tahoma" w:hAnsi="Tahoma" w:cs="Tahoma"/>
                <w:lang w:val="mk-MK"/>
              </w:rPr>
            </w:pPr>
          </w:p>
          <w:p w14:paraId="7525AA12" w14:textId="40FA78F0" w:rsidR="00D32D8B" w:rsidRPr="008E2D5F" w:rsidRDefault="00D32D8B" w:rsidP="00AA1580">
            <w:pPr>
              <w:spacing w:line="240" w:lineRule="auto"/>
              <w:jc w:val="both"/>
              <w:rPr>
                <w:rFonts w:ascii="Tahoma" w:hAnsi="Tahoma" w:cs="Tahoma"/>
                <w:lang w:val="mk-MK"/>
              </w:rPr>
            </w:pPr>
          </w:p>
          <w:p w14:paraId="63FE6787" w14:textId="31D685CD" w:rsidR="00D32D8B" w:rsidRPr="008E2D5F" w:rsidRDefault="00D32D8B" w:rsidP="00AA1580">
            <w:pPr>
              <w:spacing w:line="240" w:lineRule="auto"/>
              <w:jc w:val="both"/>
              <w:rPr>
                <w:rFonts w:ascii="Tahoma" w:hAnsi="Tahoma" w:cs="Tahoma"/>
                <w:lang w:val="mk-MK"/>
              </w:rPr>
            </w:pPr>
          </w:p>
          <w:p w14:paraId="0DD7E88F" w14:textId="77777777" w:rsidR="00D32D8B" w:rsidRPr="008E2D5F" w:rsidRDefault="00D32D8B" w:rsidP="00AA1580">
            <w:pPr>
              <w:spacing w:line="240" w:lineRule="auto"/>
              <w:jc w:val="both"/>
              <w:rPr>
                <w:rFonts w:ascii="Tahoma" w:hAnsi="Tahoma" w:cs="Tahoma"/>
                <w:lang w:val="mk-MK"/>
              </w:rPr>
            </w:pPr>
          </w:p>
          <w:p w14:paraId="18B28F31" w14:textId="55C2CFEB" w:rsidR="005001CE" w:rsidRPr="008E2D5F" w:rsidRDefault="005001CE" w:rsidP="00AA1580">
            <w:pPr>
              <w:spacing w:line="240" w:lineRule="auto"/>
              <w:jc w:val="both"/>
              <w:rPr>
                <w:rFonts w:ascii="Tahoma" w:hAnsi="Tahoma" w:cs="Tahoma"/>
                <w:lang w:val="mk-MK"/>
              </w:rPr>
            </w:pPr>
          </w:p>
        </w:tc>
      </w:tr>
    </w:tbl>
    <w:p w14:paraId="552845C1" w14:textId="77777777" w:rsidR="005D5E15" w:rsidRPr="008E2D5F" w:rsidRDefault="005D5E15" w:rsidP="00E1614B">
      <w:pPr>
        <w:spacing w:after="0" w:line="240" w:lineRule="auto"/>
        <w:rPr>
          <w:rFonts w:ascii="Tahoma" w:hAnsi="Tahoma" w:cs="Tahoma"/>
          <w:b/>
          <w:bCs/>
          <w:lang w:val="mk-MK"/>
        </w:rPr>
      </w:pPr>
    </w:p>
    <w:p w14:paraId="4E09CB93" w14:textId="72196998" w:rsidR="0017083A" w:rsidRPr="008E2D5F" w:rsidRDefault="00213F03" w:rsidP="008B43F7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ahoma" w:hAnsi="Tahoma" w:cs="Tahoma"/>
          <w:b/>
        </w:rPr>
      </w:pPr>
      <w:r w:rsidRPr="008E2D5F">
        <w:rPr>
          <w:rFonts w:ascii="Tahoma" w:hAnsi="Tahoma" w:cs="Tahoma"/>
          <w:b/>
          <w:bCs/>
        </w:rPr>
        <w:t>Nominacije za Obuku za socijalno mapiranje</w:t>
      </w:r>
      <w:r w:rsidR="00AE594C" w:rsidRPr="008E2D5F">
        <w:rPr>
          <w:rFonts w:ascii="Tahoma" w:hAnsi="Tahoma" w:cs="Tahoma"/>
          <w:b/>
        </w:rPr>
        <w:t>:</w:t>
      </w:r>
    </w:p>
    <w:p w14:paraId="1683A08F" w14:textId="77777777" w:rsidR="00014AD5" w:rsidRPr="008E2D5F" w:rsidRDefault="00014AD5" w:rsidP="00014AD5">
      <w:pPr>
        <w:pStyle w:val="ListParagraph"/>
        <w:spacing w:after="0" w:line="240" w:lineRule="auto"/>
        <w:jc w:val="both"/>
        <w:rPr>
          <w:rFonts w:ascii="Tahoma" w:hAnsi="Tahoma" w:cs="Tahoma"/>
          <w:b/>
        </w:rPr>
      </w:pPr>
    </w:p>
    <w:p w14:paraId="07DDD3F6" w14:textId="678A046D" w:rsidR="000D0662" w:rsidRPr="008E2D5F" w:rsidRDefault="00213F03" w:rsidP="000D0662">
      <w:pPr>
        <w:rPr>
          <w:rFonts w:ascii="Tahoma" w:hAnsi="Tahoma" w:cs="Tahoma"/>
          <w:i/>
          <w:iCs/>
        </w:rPr>
      </w:pPr>
      <w:r w:rsidRPr="008E2D5F">
        <w:rPr>
          <w:rFonts w:ascii="Tahoma" w:hAnsi="Tahoma" w:cs="Tahoma"/>
          <w:i/>
          <w:iCs/>
        </w:rPr>
        <w:t>Opština</w:t>
      </w:r>
      <w:r w:rsidR="008E2D5F">
        <w:rPr>
          <w:rFonts w:ascii="Tahoma" w:hAnsi="Tahoma" w:cs="Tahoma"/>
          <w:i/>
          <w:iCs/>
        </w:rPr>
        <w:t>/grad</w:t>
      </w:r>
      <w:r w:rsidRPr="008E2D5F">
        <w:rPr>
          <w:rFonts w:ascii="Tahoma" w:hAnsi="Tahoma" w:cs="Tahoma"/>
          <w:i/>
          <w:iCs/>
        </w:rPr>
        <w:t xml:space="preserve"> treba da po mogućnosti imenuje jednu osobu odgovornu za socijalnu zaštitu koja će učestvovati u Obuci za socijalno mapiranje. </w:t>
      </w:r>
    </w:p>
    <w:p w14:paraId="22B5BE4F" w14:textId="22F9DB82" w:rsidR="00213F03" w:rsidRPr="008E2D5F" w:rsidRDefault="00213F03" w:rsidP="000D0662">
      <w:pPr>
        <w:rPr>
          <w:rFonts w:ascii="Tahoma" w:hAnsi="Tahoma" w:cs="Tahoma"/>
          <w:i/>
          <w:iCs/>
        </w:rPr>
      </w:pPr>
      <w:r w:rsidRPr="008E2D5F">
        <w:rPr>
          <w:rFonts w:ascii="Tahoma" w:hAnsi="Tahoma" w:cs="Tahoma"/>
          <w:i/>
          <w:iCs/>
        </w:rPr>
        <w:t xml:space="preserve">Obuka se sastoji od 6 modula (svaki modul u trajanju od tri sata) i uzastopno će se održavati tokom marta 2021. godine. </w:t>
      </w:r>
    </w:p>
    <w:p w14:paraId="1F7507A4" w14:textId="7BF28A6F" w:rsidR="00E025A5" w:rsidRPr="008E2D5F" w:rsidRDefault="00213F03" w:rsidP="000D0662">
      <w:pPr>
        <w:rPr>
          <w:rFonts w:ascii="Tahoma" w:hAnsi="Tahoma" w:cs="Tahoma"/>
          <w:i/>
          <w:iCs/>
        </w:rPr>
      </w:pPr>
      <w:r w:rsidRPr="008E2D5F">
        <w:rPr>
          <w:rFonts w:ascii="Tahoma" w:hAnsi="Tahoma" w:cs="Tahoma"/>
          <w:i/>
          <w:iCs/>
        </w:rPr>
        <w:t>Obuka će se izvoditi na engleskom jeziku, a održavaće je GIZ.</w:t>
      </w:r>
    </w:p>
    <w:p w14:paraId="2C80F98A" w14:textId="77777777" w:rsidR="00213F03" w:rsidRPr="008E2D5F" w:rsidRDefault="00213F03" w:rsidP="0017083A">
      <w:pPr>
        <w:spacing w:after="0" w:line="240" w:lineRule="auto"/>
        <w:jc w:val="both"/>
        <w:rPr>
          <w:rFonts w:ascii="Tahoma" w:hAnsi="Tahoma" w:cs="Tahoma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330"/>
        <w:gridCol w:w="4791"/>
      </w:tblGrid>
      <w:tr w:rsidR="00B73D86" w:rsidRPr="008E2D5F" w14:paraId="28D8A5D0" w14:textId="77777777" w:rsidTr="00E025A5">
        <w:tc>
          <w:tcPr>
            <w:tcW w:w="895" w:type="dxa"/>
            <w:shd w:val="clear" w:color="auto" w:fill="D9D9D9" w:themeFill="background1" w:themeFillShade="D9"/>
          </w:tcPr>
          <w:p w14:paraId="63E858C9" w14:textId="77777777" w:rsidR="00E025A5" w:rsidRPr="008E2D5F" w:rsidRDefault="00E025A5" w:rsidP="00E025A5">
            <w:pPr>
              <w:spacing w:line="240" w:lineRule="auto"/>
              <w:jc w:val="both"/>
              <w:rPr>
                <w:rFonts w:ascii="Tahoma" w:hAnsi="Tahoma" w:cs="Tahoma"/>
                <w:bCs/>
              </w:rPr>
            </w:pPr>
          </w:p>
        </w:tc>
        <w:tc>
          <w:tcPr>
            <w:tcW w:w="3330" w:type="dxa"/>
            <w:shd w:val="clear" w:color="auto" w:fill="D9D9D9" w:themeFill="background1" w:themeFillShade="D9"/>
          </w:tcPr>
          <w:p w14:paraId="63A30C21" w14:textId="0FE0FB81" w:rsidR="00E025A5" w:rsidRPr="008E2D5F" w:rsidRDefault="00213F03" w:rsidP="00E025A5">
            <w:pPr>
              <w:spacing w:line="240" w:lineRule="auto"/>
              <w:rPr>
                <w:rFonts w:ascii="Tahoma" w:hAnsi="Tahoma" w:cs="Tahoma"/>
                <w:bCs/>
              </w:rPr>
            </w:pPr>
            <w:r w:rsidRPr="008E2D5F">
              <w:rPr>
                <w:rFonts w:ascii="Tahoma" w:hAnsi="Tahoma" w:cs="Tahoma"/>
                <w:bCs/>
              </w:rPr>
              <w:t>Imenovana osoba</w:t>
            </w:r>
          </w:p>
        </w:tc>
        <w:tc>
          <w:tcPr>
            <w:tcW w:w="4791" w:type="dxa"/>
            <w:shd w:val="clear" w:color="auto" w:fill="D9D9D9" w:themeFill="background1" w:themeFillShade="D9"/>
          </w:tcPr>
          <w:p w14:paraId="01154A86" w14:textId="77777777" w:rsidR="00E025A5" w:rsidRPr="008E2D5F" w:rsidRDefault="00E025A5" w:rsidP="00E025A5">
            <w:pPr>
              <w:spacing w:line="240" w:lineRule="auto"/>
              <w:jc w:val="both"/>
              <w:rPr>
                <w:rFonts w:ascii="Tahoma" w:hAnsi="Tahoma" w:cs="Tahoma"/>
                <w:bCs/>
                <w:lang w:val="mk-MK"/>
              </w:rPr>
            </w:pPr>
          </w:p>
        </w:tc>
      </w:tr>
      <w:tr w:rsidR="00B73D86" w:rsidRPr="008E2D5F" w14:paraId="0B1DC079" w14:textId="77777777" w:rsidTr="00E025A5">
        <w:tc>
          <w:tcPr>
            <w:tcW w:w="895" w:type="dxa"/>
          </w:tcPr>
          <w:p w14:paraId="0DB64245" w14:textId="09FD97A1" w:rsidR="00E025A5" w:rsidRPr="008E2D5F" w:rsidRDefault="00E025A5" w:rsidP="00E025A5">
            <w:pPr>
              <w:pStyle w:val="ListParagraph"/>
              <w:numPr>
                <w:ilvl w:val="0"/>
                <w:numId w:val="8"/>
              </w:numPr>
              <w:spacing w:line="240" w:lineRule="auto"/>
              <w:jc w:val="both"/>
              <w:rPr>
                <w:rFonts w:ascii="Tahoma" w:hAnsi="Tahoma" w:cs="Tahoma"/>
                <w:bCs/>
              </w:rPr>
            </w:pPr>
          </w:p>
        </w:tc>
        <w:tc>
          <w:tcPr>
            <w:tcW w:w="3330" w:type="dxa"/>
          </w:tcPr>
          <w:p w14:paraId="24190E82" w14:textId="32B8D4B5" w:rsidR="00E025A5" w:rsidRPr="008E2D5F" w:rsidRDefault="00213F03" w:rsidP="00E025A5">
            <w:pPr>
              <w:spacing w:line="240" w:lineRule="auto"/>
              <w:rPr>
                <w:rFonts w:ascii="Tahoma" w:hAnsi="Tahoma" w:cs="Tahoma"/>
                <w:bCs/>
                <w:lang w:val="mk-MK"/>
              </w:rPr>
            </w:pPr>
            <w:r w:rsidRPr="008E2D5F">
              <w:rPr>
                <w:rFonts w:ascii="Tahoma" w:hAnsi="Tahoma" w:cs="Tahoma"/>
                <w:bCs/>
              </w:rPr>
              <w:t>Ime I prezime</w:t>
            </w:r>
            <w:r w:rsidR="00E025A5" w:rsidRPr="008E2D5F">
              <w:rPr>
                <w:rFonts w:ascii="Tahoma" w:hAnsi="Tahoma" w:cs="Tahoma"/>
                <w:bCs/>
              </w:rPr>
              <w:t xml:space="preserve"> </w:t>
            </w:r>
          </w:p>
        </w:tc>
        <w:tc>
          <w:tcPr>
            <w:tcW w:w="4791" w:type="dxa"/>
          </w:tcPr>
          <w:p w14:paraId="704E68F7" w14:textId="77777777" w:rsidR="00E025A5" w:rsidRPr="008E2D5F" w:rsidRDefault="00E025A5" w:rsidP="00E025A5">
            <w:pPr>
              <w:spacing w:line="240" w:lineRule="auto"/>
              <w:jc w:val="both"/>
              <w:rPr>
                <w:rFonts w:ascii="Tahoma" w:hAnsi="Tahoma" w:cs="Tahoma"/>
                <w:bCs/>
                <w:lang w:val="mk-MK"/>
              </w:rPr>
            </w:pPr>
          </w:p>
        </w:tc>
      </w:tr>
      <w:tr w:rsidR="00B73D86" w:rsidRPr="008E2D5F" w14:paraId="1E8CDED8" w14:textId="77777777" w:rsidTr="00E025A5">
        <w:trPr>
          <w:trHeight w:val="395"/>
        </w:trPr>
        <w:tc>
          <w:tcPr>
            <w:tcW w:w="895" w:type="dxa"/>
          </w:tcPr>
          <w:p w14:paraId="0F6D9570" w14:textId="77777777" w:rsidR="00E025A5" w:rsidRPr="008E2D5F" w:rsidRDefault="00E025A5" w:rsidP="00E025A5">
            <w:pPr>
              <w:spacing w:line="240" w:lineRule="auto"/>
              <w:jc w:val="both"/>
              <w:rPr>
                <w:rFonts w:ascii="Tahoma" w:hAnsi="Tahoma" w:cs="Tahoma"/>
                <w:bCs/>
                <w:lang w:val="mk-MK"/>
              </w:rPr>
            </w:pPr>
          </w:p>
        </w:tc>
        <w:tc>
          <w:tcPr>
            <w:tcW w:w="3330" w:type="dxa"/>
          </w:tcPr>
          <w:p w14:paraId="7A0A94FE" w14:textId="6BBA6289" w:rsidR="00E025A5" w:rsidRPr="008E2D5F" w:rsidRDefault="00213F03" w:rsidP="00E025A5">
            <w:pPr>
              <w:spacing w:line="240" w:lineRule="auto"/>
              <w:rPr>
                <w:rFonts w:ascii="Tahoma" w:hAnsi="Tahoma" w:cs="Tahoma"/>
                <w:bCs/>
              </w:rPr>
            </w:pPr>
            <w:r w:rsidRPr="008E2D5F">
              <w:rPr>
                <w:rFonts w:ascii="Tahoma" w:hAnsi="Tahoma" w:cs="Tahoma"/>
                <w:bCs/>
              </w:rPr>
              <w:t>Pozicija</w:t>
            </w:r>
          </w:p>
        </w:tc>
        <w:tc>
          <w:tcPr>
            <w:tcW w:w="4791" w:type="dxa"/>
          </w:tcPr>
          <w:p w14:paraId="0302D408" w14:textId="77777777" w:rsidR="00E025A5" w:rsidRPr="008E2D5F" w:rsidRDefault="00E025A5" w:rsidP="00E025A5">
            <w:pPr>
              <w:spacing w:line="240" w:lineRule="auto"/>
              <w:jc w:val="both"/>
              <w:rPr>
                <w:rFonts w:ascii="Tahoma" w:hAnsi="Tahoma" w:cs="Tahoma"/>
                <w:bCs/>
                <w:lang w:val="mk-MK"/>
              </w:rPr>
            </w:pPr>
          </w:p>
        </w:tc>
      </w:tr>
      <w:tr w:rsidR="00B73D86" w:rsidRPr="008E2D5F" w14:paraId="329C8451" w14:textId="77777777" w:rsidTr="00E025A5">
        <w:tc>
          <w:tcPr>
            <w:tcW w:w="895" w:type="dxa"/>
            <w:shd w:val="clear" w:color="auto" w:fill="D9D9D9" w:themeFill="background1" w:themeFillShade="D9"/>
          </w:tcPr>
          <w:p w14:paraId="1D4DD732" w14:textId="7755B6FC" w:rsidR="00E025A5" w:rsidRPr="008E2D5F" w:rsidRDefault="00E025A5" w:rsidP="00E025A5">
            <w:pPr>
              <w:spacing w:line="240" w:lineRule="auto"/>
              <w:jc w:val="both"/>
              <w:rPr>
                <w:rFonts w:ascii="Tahoma" w:hAnsi="Tahoma" w:cs="Tahoma"/>
                <w:bCs/>
              </w:rPr>
            </w:pPr>
          </w:p>
        </w:tc>
        <w:tc>
          <w:tcPr>
            <w:tcW w:w="3330" w:type="dxa"/>
            <w:shd w:val="clear" w:color="auto" w:fill="D9D9D9" w:themeFill="background1" w:themeFillShade="D9"/>
          </w:tcPr>
          <w:p w14:paraId="4E4551A9" w14:textId="2A51A64B" w:rsidR="00E025A5" w:rsidRPr="008E2D5F" w:rsidRDefault="00213F03" w:rsidP="00E025A5">
            <w:pPr>
              <w:spacing w:line="240" w:lineRule="auto"/>
              <w:jc w:val="both"/>
              <w:rPr>
                <w:rFonts w:ascii="Tahoma" w:hAnsi="Tahoma" w:cs="Tahoma"/>
                <w:bCs/>
                <w:lang w:val="mk-MK"/>
              </w:rPr>
            </w:pPr>
            <w:r w:rsidRPr="008E2D5F">
              <w:rPr>
                <w:rFonts w:ascii="Tahoma" w:hAnsi="Tahoma" w:cs="Tahoma"/>
                <w:bCs/>
              </w:rPr>
              <w:t>Zamjenska osoba</w:t>
            </w:r>
          </w:p>
        </w:tc>
        <w:tc>
          <w:tcPr>
            <w:tcW w:w="4791" w:type="dxa"/>
            <w:shd w:val="clear" w:color="auto" w:fill="D9D9D9" w:themeFill="background1" w:themeFillShade="D9"/>
          </w:tcPr>
          <w:p w14:paraId="545A9896" w14:textId="77777777" w:rsidR="00E025A5" w:rsidRPr="008E2D5F" w:rsidRDefault="00E025A5" w:rsidP="00E025A5">
            <w:pPr>
              <w:spacing w:line="240" w:lineRule="auto"/>
              <w:jc w:val="both"/>
              <w:rPr>
                <w:rFonts w:ascii="Tahoma" w:hAnsi="Tahoma" w:cs="Tahoma"/>
                <w:bCs/>
                <w:lang w:val="mk-MK"/>
              </w:rPr>
            </w:pPr>
          </w:p>
        </w:tc>
      </w:tr>
      <w:tr w:rsidR="00B73D86" w:rsidRPr="008E2D5F" w14:paraId="2A75E4FA" w14:textId="77777777" w:rsidTr="00E025A5">
        <w:tc>
          <w:tcPr>
            <w:tcW w:w="895" w:type="dxa"/>
          </w:tcPr>
          <w:p w14:paraId="64ADA7F0" w14:textId="067EAAD1" w:rsidR="00E025A5" w:rsidRPr="008E2D5F" w:rsidRDefault="00E025A5" w:rsidP="00E025A5">
            <w:pPr>
              <w:pStyle w:val="ListParagraph"/>
              <w:numPr>
                <w:ilvl w:val="0"/>
                <w:numId w:val="8"/>
              </w:numPr>
              <w:spacing w:line="240" w:lineRule="auto"/>
              <w:jc w:val="both"/>
              <w:rPr>
                <w:rFonts w:ascii="Tahoma" w:hAnsi="Tahoma" w:cs="Tahoma"/>
                <w:bCs/>
              </w:rPr>
            </w:pPr>
          </w:p>
        </w:tc>
        <w:tc>
          <w:tcPr>
            <w:tcW w:w="3330" w:type="dxa"/>
          </w:tcPr>
          <w:p w14:paraId="52E6F652" w14:textId="026D589C" w:rsidR="00E025A5" w:rsidRPr="008E2D5F" w:rsidRDefault="00213F03" w:rsidP="00E025A5">
            <w:pPr>
              <w:spacing w:line="240" w:lineRule="auto"/>
              <w:rPr>
                <w:rFonts w:ascii="Tahoma" w:hAnsi="Tahoma" w:cs="Tahoma"/>
                <w:bCs/>
              </w:rPr>
            </w:pPr>
            <w:r w:rsidRPr="008E2D5F">
              <w:rPr>
                <w:rFonts w:ascii="Tahoma" w:hAnsi="Tahoma" w:cs="Tahoma"/>
                <w:bCs/>
              </w:rPr>
              <w:t>Ime I prezime</w:t>
            </w:r>
          </w:p>
          <w:p w14:paraId="75109BDE" w14:textId="77777777" w:rsidR="00E025A5" w:rsidRPr="008E2D5F" w:rsidRDefault="00E025A5" w:rsidP="00E025A5">
            <w:pPr>
              <w:spacing w:line="240" w:lineRule="auto"/>
              <w:jc w:val="both"/>
              <w:rPr>
                <w:rFonts w:ascii="Tahoma" w:hAnsi="Tahoma" w:cs="Tahoma"/>
                <w:bCs/>
                <w:lang w:val="mk-MK"/>
              </w:rPr>
            </w:pPr>
          </w:p>
        </w:tc>
        <w:tc>
          <w:tcPr>
            <w:tcW w:w="4791" w:type="dxa"/>
          </w:tcPr>
          <w:p w14:paraId="19389341" w14:textId="77777777" w:rsidR="00E025A5" w:rsidRPr="008E2D5F" w:rsidRDefault="00E025A5" w:rsidP="00E025A5">
            <w:pPr>
              <w:spacing w:line="240" w:lineRule="auto"/>
              <w:jc w:val="both"/>
              <w:rPr>
                <w:rFonts w:ascii="Tahoma" w:hAnsi="Tahoma" w:cs="Tahoma"/>
                <w:bCs/>
                <w:lang w:val="mk-MK"/>
              </w:rPr>
            </w:pPr>
          </w:p>
        </w:tc>
      </w:tr>
      <w:tr w:rsidR="00B73D86" w:rsidRPr="008E2D5F" w14:paraId="40E92CFD" w14:textId="77777777" w:rsidTr="00E025A5">
        <w:tc>
          <w:tcPr>
            <w:tcW w:w="895" w:type="dxa"/>
          </w:tcPr>
          <w:p w14:paraId="65EE4A32" w14:textId="77777777" w:rsidR="00E025A5" w:rsidRPr="008E2D5F" w:rsidRDefault="00E025A5" w:rsidP="00E025A5">
            <w:pPr>
              <w:spacing w:line="240" w:lineRule="auto"/>
              <w:jc w:val="both"/>
              <w:rPr>
                <w:rFonts w:ascii="Tahoma" w:hAnsi="Tahoma" w:cs="Tahoma"/>
                <w:bCs/>
                <w:lang w:val="mk-MK"/>
              </w:rPr>
            </w:pPr>
          </w:p>
        </w:tc>
        <w:tc>
          <w:tcPr>
            <w:tcW w:w="3330" w:type="dxa"/>
          </w:tcPr>
          <w:p w14:paraId="74EB82C5" w14:textId="1C9F133C" w:rsidR="00E025A5" w:rsidRPr="008E2D5F" w:rsidRDefault="00213F03" w:rsidP="00E025A5">
            <w:pPr>
              <w:spacing w:line="240" w:lineRule="auto"/>
              <w:rPr>
                <w:rFonts w:ascii="Tahoma" w:hAnsi="Tahoma" w:cs="Tahoma"/>
                <w:bCs/>
              </w:rPr>
            </w:pPr>
            <w:r w:rsidRPr="008E2D5F">
              <w:rPr>
                <w:rFonts w:ascii="Tahoma" w:hAnsi="Tahoma" w:cs="Tahoma"/>
                <w:bCs/>
              </w:rPr>
              <w:t>Pozicija</w:t>
            </w:r>
          </w:p>
          <w:p w14:paraId="01A15AAD" w14:textId="77777777" w:rsidR="00E025A5" w:rsidRPr="008E2D5F" w:rsidRDefault="00E025A5" w:rsidP="00E025A5">
            <w:pPr>
              <w:spacing w:line="240" w:lineRule="auto"/>
              <w:jc w:val="both"/>
              <w:rPr>
                <w:rFonts w:ascii="Tahoma" w:hAnsi="Tahoma" w:cs="Tahoma"/>
                <w:bCs/>
                <w:lang w:val="mk-MK"/>
              </w:rPr>
            </w:pPr>
          </w:p>
        </w:tc>
        <w:tc>
          <w:tcPr>
            <w:tcW w:w="4791" w:type="dxa"/>
          </w:tcPr>
          <w:p w14:paraId="262051A7" w14:textId="77777777" w:rsidR="00E025A5" w:rsidRPr="008E2D5F" w:rsidRDefault="00E025A5" w:rsidP="00E025A5">
            <w:pPr>
              <w:spacing w:line="240" w:lineRule="auto"/>
              <w:jc w:val="both"/>
              <w:rPr>
                <w:rFonts w:ascii="Tahoma" w:hAnsi="Tahoma" w:cs="Tahoma"/>
                <w:bCs/>
                <w:lang w:val="mk-MK"/>
              </w:rPr>
            </w:pPr>
          </w:p>
        </w:tc>
      </w:tr>
    </w:tbl>
    <w:p w14:paraId="571F1BFC" w14:textId="77777777" w:rsidR="00E025A5" w:rsidRPr="008E2D5F" w:rsidRDefault="00E025A5" w:rsidP="0017083A">
      <w:pPr>
        <w:spacing w:after="0" w:line="240" w:lineRule="auto"/>
        <w:jc w:val="both"/>
        <w:rPr>
          <w:rFonts w:ascii="Tahoma" w:hAnsi="Tahoma" w:cs="Tahoma"/>
          <w:bCs/>
          <w:color w:val="FF0000"/>
          <w:lang w:val="mk-MK"/>
        </w:rPr>
      </w:pPr>
    </w:p>
    <w:p w14:paraId="5EFD8164" w14:textId="77777777" w:rsidR="00DC7634" w:rsidRPr="008E2D5F" w:rsidRDefault="00DC7634" w:rsidP="00945162">
      <w:pPr>
        <w:spacing w:after="0" w:line="240" w:lineRule="auto"/>
        <w:jc w:val="both"/>
        <w:rPr>
          <w:rFonts w:ascii="Tahoma" w:hAnsi="Tahoma" w:cs="Tahoma"/>
          <w:b/>
          <w:bCs/>
        </w:rPr>
      </w:pPr>
    </w:p>
    <w:p w14:paraId="327DF8C3" w14:textId="5C1EA58F" w:rsidR="00F839AF" w:rsidRPr="008E2D5F" w:rsidRDefault="00F839AF" w:rsidP="00945162">
      <w:pPr>
        <w:spacing w:after="0" w:line="240" w:lineRule="auto"/>
        <w:jc w:val="both"/>
        <w:rPr>
          <w:rFonts w:ascii="Tahoma" w:hAnsi="Tahoma" w:cs="Tahoma"/>
          <w:b/>
          <w:bCs/>
        </w:rPr>
      </w:pPr>
      <w:r w:rsidRPr="008E2D5F">
        <w:rPr>
          <w:rFonts w:ascii="Tahoma" w:hAnsi="Tahoma" w:cs="Tahoma"/>
          <w:b/>
          <w:bCs/>
          <w:lang w:val="mk-MK"/>
        </w:rPr>
        <w:t xml:space="preserve">* </w:t>
      </w:r>
      <w:r w:rsidR="00213F03" w:rsidRPr="008E2D5F">
        <w:rPr>
          <w:rFonts w:ascii="Tahoma" w:hAnsi="Tahoma" w:cs="Tahoma"/>
          <w:b/>
          <w:bCs/>
          <w:lang w:val="hr-HR"/>
        </w:rPr>
        <w:t>Popunjen prijavni obrazac ne bi trebao da sadrži više od pet stranica.</w:t>
      </w:r>
    </w:p>
    <w:sectPr w:rsidR="00F839AF" w:rsidRPr="008E2D5F" w:rsidSect="0001300F">
      <w:headerReference w:type="even" r:id="rId8"/>
      <w:footerReference w:type="default" r:id="rId9"/>
      <w:headerReference w:type="first" r:id="rId10"/>
      <w:pgSz w:w="11906" w:h="16838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767F6F" w14:textId="77777777" w:rsidR="00C3577B" w:rsidRDefault="00C3577B" w:rsidP="00604869">
      <w:pPr>
        <w:spacing w:after="0" w:line="240" w:lineRule="auto"/>
      </w:pPr>
      <w:r>
        <w:separator/>
      </w:r>
    </w:p>
  </w:endnote>
  <w:endnote w:type="continuationSeparator" w:id="0">
    <w:p w14:paraId="65334CFA" w14:textId="77777777" w:rsidR="00C3577B" w:rsidRDefault="00C3577B" w:rsidP="006048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F228B9" w14:textId="146772D7" w:rsidR="004B4B0E" w:rsidRDefault="004B4B0E" w:rsidP="004B4B0E">
    <w:pPr>
      <w:pStyle w:val="Footer"/>
      <w:tabs>
        <w:tab w:val="clear" w:pos="4513"/>
        <w:tab w:val="clear" w:pos="9026"/>
        <w:tab w:val="left" w:pos="3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CD29F7" w14:textId="77777777" w:rsidR="00C3577B" w:rsidRDefault="00C3577B" w:rsidP="00604869">
      <w:pPr>
        <w:spacing w:after="0" w:line="240" w:lineRule="auto"/>
      </w:pPr>
      <w:r>
        <w:separator/>
      </w:r>
    </w:p>
  </w:footnote>
  <w:footnote w:type="continuationSeparator" w:id="0">
    <w:p w14:paraId="5239553B" w14:textId="77777777" w:rsidR="00C3577B" w:rsidRDefault="00C3577B" w:rsidP="00604869">
      <w:pPr>
        <w:spacing w:after="0" w:line="240" w:lineRule="auto"/>
      </w:pPr>
      <w:r>
        <w:continuationSeparator/>
      </w:r>
    </w:p>
  </w:footnote>
  <w:footnote w:id="1">
    <w:p w14:paraId="1875A332" w14:textId="1D3A451B" w:rsidR="004B4B0E" w:rsidRDefault="004B4B0E" w:rsidP="009A1F83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</w:t>
      </w:r>
      <w:r w:rsidR="00091CEF" w:rsidRPr="00091CEF">
        <w:rPr>
          <w:rFonts w:ascii="Helvetica" w:hAnsi="Helvetica" w:cs="Helvetica"/>
          <w:sz w:val="18"/>
          <w:szCs w:val="18"/>
        </w:rPr>
        <w:t>Opština</w:t>
      </w:r>
      <w:r w:rsidR="008E2D5F">
        <w:rPr>
          <w:rFonts w:ascii="Helvetica" w:hAnsi="Helvetica" w:cs="Helvetica"/>
          <w:sz w:val="18"/>
          <w:szCs w:val="18"/>
        </w:rPr>
        <w:t>/grad</w:t>
      </w:r>
      <w:r w:rsidR="00091CEF" w:rsidRPr="00091CEF">
        <w:rPr>
          <w:rFonts w:ascii="Helvetica" w:hAnsi="Helvetica" w:cs="Helvetica"/>
          <w:sz w:val="18"/>
          <w:szCs w:val="18"/>
        </w:rPr>
        <w:t xml:space="preserve"> može direktno prim</w:t>
      </w:r>
      <w:r w:rsidR="00091CEF">
        <w:rPr>
          <w:rFonts w:ascii="Helvetica" w:hAnsi="Helvetica" w:cs="Helvetica"/>
          <w:sz w:val="18"/>
          <w:szCs w:val="18"/>
        </w:rPr>
        <w:t>j</w:t>
      </w:r>
      <w:r w:rsidR="00091CEF" w:rsidRPr="00091CEF">
        <w:rPr>
          <w:rFonts w:ascii="Helvetica" w:hAnsi="Helvetica" w:cs="Helvetica"/>
          <w:sz w:val="18"/>
          <w:szCs w:val="18"/>
        </w:rPr>
        <w:t>eniti m</w:t>
      </w:r>
      <w:r w:rsidR="00091CEF">
        <w:rPr>
          <w:rFonts w:ascii="Helvetica" w:hAnsi="Helvetica" w:cs="Helvetica"/>
          <w:sz w:val="18"/>
          <w:szCs w:val="18"/>
        </w:rPr>
        <w:t>j</w:t>
      </w:r>
      <w:r w:rsidR="00091CEF" w:rsidRPr="00091CEF">
        <w:rPr>
          <w:rFonts w:ascii="Helvetica" w:hAnsi="Helvetica" w:cs="Helvetica"/>
          <w:sz w:val="18"/>
          <w:szCs w:val="18"/>
        </w:rPr>
        <w:t>ere socijalne prevencije ili može pružiti različite vrste podrške organizacijama civilnog društva koje sprovode socijalnu prevenciju u zajednici</w:t>
      </w:r>
      <w:r w:rsidRPr="00091CEF">
        <w:rPr>
          <w:sz w:val="18"/>
          <w:szCs w:val="18"/>
        </w:rPr>
        <w:t>.</w:t>
      </w:r>
    </w:p>
  </w:footnote>
  <w:footnote w:id="2">
    <w:p w14:paraId="79B9665A" w14:textId="18D7DEED" w:rsidR="004B4B0E" w:rsidRPr="009A1F83" w:rsidRDefault="004B4B0E" w:rsidP="009A1F83">
      <w:pPr>
        <w:pStyle w:val="FootnoteText"/>
        <w:jc w:val="both"/>
        <w:rPr>
          <w:lang w:val="mk-MK"/>
        </w:rPr>
      </w:pPr>
      <w:r>
        <w:rPr>
          <w:rStyle w:val="FootnoteReference"/>
        </w:rPr>
        <w:footnoteRef/>
      </w:r>
      <w:r>
        <w:t xml:space="preserve"> </w:t>
      </w:r>
      <w:r w:rsidR="00091CEF" w:rsidRPr="00091CEF">
        <w:rPr>
          <w:rFonts w:ascii="Helvetica" w:hAnsi="Helvetica" w:cs="Helvetica"/>
          <w:sz w:val="18"/>
          <w:szCs w:val="18"/>
        </w:rPr>
        <w:t>Opština</w:t>
      </w:r>
      <w:r w:rsidR="008E2D5F">
        <w:rPr>
          <w:rFonts w:ascii="Helvetica" w:hAnsi="Helvetica" w:cs="Helvetica"/>
          <w:sz w:val="18"/>
          <w:szCs w:val="18"/>
        </w:rPr>
        <w:t>/grad</w:t>
      </w:r>
      <w:r w:rsidR="00091CEF" w:rsidRPr="00091CEF">
        <w:rPr>
          <w:rFonts w:ascii="Helvetica" w:hAnsi="Helvetica" w:cs="Helvetica"/>
          <w:sz w:val="18"/>
          <w:szCs w:val="18"/>
        </w:rPr>
        <w:t xml:space="preserve"> može direktno da pruža usluge ili može pružiti različite vrste podrške organizacijama civilnog društva u pružanju usluga</w:t>
      </w:r>
      <w: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B6A002" w14:textId="77777777" w:rsidR="004B4B0E" w:rsidRDefault="00C3577B">
    <w:pPr>
      <w:pStyle w:val="Header"/>
    </w:pPr>
    <w:r>
      <w:rPr>
        <w:noProof/>
      </w:rPr>
      <w:pict w14:anchorId="32F80D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721547" o:spid="_x0000_s2050" type="#_x0000_t75" style="position:absolute;margin-left:0;margin-top:0;width:595.2pt;height:841.9pt;z-index:-251653120;mso-position-horizontal:center;mso-position-horizontal-relative:margin;mso-position-vertical:center;mso-position-vertical-relative:margin" o:allowincell="f">
          <v:imagedata r:id="rId1" o:title="Memo MZZPR SSM ORM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2B5C5E" w14:textId="77777777" w:rsidR="004B4B0E" w:rsidRDefault="00C3577B">
    <w:pPr>
      <w:pStyle w:val="Header"/>
    </w:pPr>
    <w:r>
      <w:rPr>
        <w:noProof/>
      </w:rPr>
      <w:pict w14:anchorId="712949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721546" o:spid="_x0000_s2049" type="#_x0000_t75" style="position:absolute;margin-left:0;margin-top:0;width:595.2pt;height:841.9pt;z-index:-251654144;mso-position-horizontal:center;mso-position-horizontal-relative:margin;mso-position-vertical:center;mso-position-vertical-relative:margin" o:allowincell="f">
          <v:imagedata r:id="rId1" o:title="Memo MZZPR SSM ORM 1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C3A82"/>
    <w:multiLevelType w:val="hybridMultilevel"/>
    <w:tmpl w:val="B776CA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58623E"/>
    <w:multiLevelType w:val="hybridMultilevel"/>
    <w:tmpl w:val="285CA33C"/>
    <w:lvl w:ilvl="0" w:tplc="CF8CB9B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0A5676"/>
    <w:multiLevelType w:val="hybridMultilevel"/>
    <w:tmpl w:val="EFF071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876E30"/>
    <w:multiLevelType w:val="hybridMultilevel"/>
    <w:tmpl w:val="7738F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A17776"/>
    <w:multiLevelType w:val="hybridMultilevel"/>
    <w:tmpl w:val="3560F05C"/>
    <w:lvl w:ilvl="0" w:tplc="CE22933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AA37A2"/>
    <w:multiLevelType w:val="hybridMultilevel"/>
    <w:tmpl w:val="08646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A03CB7"/>
    <w:multiLevelType w:val="hybridMultilevel"/>
    <w:tmpl w:val="B4828E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AD27D9"/>
    <w:multiLevelType w:val="hybridMultilevel"/>
    <w:tmpl w:val="CD0CE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7040A9"/>
    <w:multiLevelType w:val="hybridMultilevel"/>
    <w:tmpl w:val="F7307F4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8"/>
  </w:num>
  <w:num w:numId="7">
    <w:abstractNumId w:val="6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NDQwNjU2MDS2NDJX0lEKTi0uzszPAykwqQUATbiHgSwAAAA="/>
  </w:docVars>
  <w:rsids>
    <w:rsidRoot w:val="006452C4"/>
    <w:rsid w:val="00005429"/>
    <w:rsid w:val="0001300F"/>
    <w:rsid w:val="00014AD5"/>
    <w:rsid w:val="000300CF"/>
    <w:rsid w:val="00054B13"/>
    <w:rsid w:val="00074682"/>
    <w:rsid w:val="00091CEF"/>
    <w:rsid w:val="000A7E3E"/>
    <w:rsid w:val="000D0662"/>
    <w:rsid w:val="000F64F1"/>
    <w:rsid w:val="00112573"/>
    <w:rsid w:val="0017083A"/>
    <w:rsid w:val="00173583"/>
    <w:rsid w:val="00173709"/>
    <w:rsid w:val="001A46DD"/>
    <w:rsid w:val="00213F03"/>
    <w:rsid w:val="00225E32"/>
    <w:rsid w:val="00227498"/>
    <w:rsid w:val="00231535"/>
    <w:rsid w:val="00235040"/>
    <w:rsid w:val="0024059E"/>
    <w:rsid w:val="00243776"/>
    <w:rsid w:val="002576E1"/>
    <w:rsid w:val="002A2E8E"/>
    <w:rsid w:val="002B0188"/>
    <w:rsid w:val="002D593B"/>
    <w:rsid w:val="002D680B"/>
    <w:rsid w:val="002E022E"/>
    <w:rsid w:val="002E57B3"/>
    <w:rsid w:val="002E5B3F"/>
    <w:rsid w:val="002E78E2"/>
    <w:rsid w:val="002F4525"/>
    <w:rsid w:val="00334D96"/>
    <w:rsid w:val="00344072"/>
    <w:rsid w:val="00350B3F"/>
    <w:rsid w:val="003635BE"/>
    <w:rsid w:val="0039031B"/>
    <w:rsid w:val="003917AD"/>
    <w:rsid w:val="003C2CA7"/>
    <w:rsid w:val="003F3BDF"/>
    <w:rsid w:val="003F7827"/>
    <w:rsid w:val="004058E0"/>
    <w:rsid w:val="004104D3"/>
    <w:rsid w:val="00413C7C"/>
    <w:rsid w:val="004246AD"/>
    <w:rsid w:val="00431779"/>
    <w:rsid w:val="00481C95"/>
    <w:rsid w:val="0048748F"/>
    <w:rsid w:val="00494303"/>
    <w:rsid w:val="004B40FA"/>
    <w:rsid w:val="004B4B0E"/>
    <w:rsid w:val="004C71A9"/>
    <w:rsid w:val="004D54F2"/>
    <w:rsid w:val="005001CE"/>
    <w:rsid w:val="00510051"/>
    <w:rsid w:val="005279B9"/>
    <w:rsid w:val="0053353B"/>
    <w:rsid w:val="00567F00"/>
    <w:rsid w:val="00571178"/>
    <w:rsid w:val="00584E8D"/>
    <w:rsid w:val="005D5E15"/>
    <w:rsid w:val="00604869"/>
    <w:rsid w:val="006176C7"/>
    <w:rsid w:val="006452C4"/>
    <w:rsid w:val="00646795"/>
    <w:rsid w:val="00670C1D"/>
    <w:rsid w:val="00682AEA"/>
    <w:rsid w:val="00683A77"/>
    <w:rsid w:val="00685960"/>
    <w:rsid w:val="006928D7"/>
    <w:rsid w:val="00695447"/>
    <w:rsid w:val="006B5F5E"/>
    <w:rsid w:val="006D0AFC"/>
    <w:rsid w:val="006F036E"/>
    <w:rsid w:val="006F296A"/>
    <w:rsid w:val="00706225"/>
    <w:rsid w:val="007152F8"/>
    <w:rsid w:val="00735103"/>
    <w:rsid w:val="00755DD9"/>
    <w:rsid w:val="007664F8"/>
    <w:rsid w:val="00794D35"/>
    <w:rsid w:val="007956A3"/>
    <w:rsid w:val="007C6ED7"/>
    <w:rsid w:val="007D55A2"/>
    <w:rsid w:val="007D6ED4"/>
    <w:rsid w:val="00804957"/>
    <w:rsid w:val="00806D93"/>
    <w:rsid w:val="00814101"/>
    <w:rsid w:val="00831E72"/>
    <w:rsid w:val="008408BA"/>
    <w:rsid w:val="00847314"/>
    <w:rsid w:val="008521B4"/>
    <w:rsid w:val="00887881"/>
    <w:rsid w:val="008A2870"/>
    <w:rsid w:val="008B43F7"/>
    <w:rsid w:val="008B67DF"/>
    <w:rsid w:val="008D6484"/>
    <w:rsid w:val="008E2D5F"/>
    <w:rsid w:val="008F1D31"/>
    <w:rsid w:val="009164ED"/>
    <w:rsid w:val="009168D6"/>
    <w:rsid w:val="00923C6A"/>
    <w:rsid w:val="00945162"/>
    <w:rsid w:val="00954255"/>
    <w:rsid w:val="0095528D"/>
    <w:rsid w:val="0098518A"/>
    <w:rsid w:val="009A1F83"/>
    <w:rsid w:val="009C6FF5"/>
    <w:rsid w:val="009F1167"/>
    <w:rsid w:val="00A47900"/>
    <w:rsid w:val="00A5409F"/>
    <w:rsid w:val="00A60430"/>
    <w:rsid w:val="00A60CD8"/>
    <w:rsid w:val="00A74A82"/>
    <w:rsid w:val="00A75BB1"/>
    <w:rsid w:val="00A93C9B"/>
    <w:rsid w:val="00AA1580"/>
    <w:rsid w:val="00AA3997"/>
    <w:rsid w:val="00AD0E04"/>
    <w:rsid w:val="00AE594C"/>
    <w:rsid w:val="00AF2743"/>
    <w:rsid w:val="00B11E4A"/>
    <w:rsid w:val="00B13992"/>
    <w:rsid w:val="00B33A1F"/>
    <w:rsid w:val="00B50BDE"/>
    <w:rsid w:val="00B56777"/>
    <w:rsid w:val="00B5787C"/>
    <w:rsid w:val="00B646ED"/>
    <w:rsid w:val="00B73D86"/>
    <w:rsid w:val="00B74C43"/>
    <w:rsid w:val="00B8308A"/>
    <w:rsid w:val="00BB43FE"/>
    <w:rsid w:val="00BB66C8"/>
    <w:rsid w:val="00BD229F"/>
    <w:rsid w:val="00BF3F42"/>
    <w:rsid w:val="00C0380E"/>
    <w:rsid w:val="00C15072"/>
    <w:rsid w:val="00C16180"/>
    <w:rsid w:val="00C2524C"/>
    <w:rsid w:val="00C3441C"/>
    <w:rsid w:val="00C3577B"/>
    <w:rsid w:val="00C4296F"/>
    <w:rsid w:val="00C46D8C"/>
    <w:rsid w:val="00C6053E"/>
    <w:rsid w:val="00C61ED4"/>
    <w:rsid w:val="00C64F7F"/>
    <w:rsid w:val="00C73D04"/>
    <w:rsid w:val="00C9077F"/>
    <w:rsid w:val="00CA6E14"/>
    <w:rsid w:val="00CE523F"/>
    <w:rsid w:val="00D1064C"/>
    <w:rsid w:val="00D32C85"/>
    <w:rsid w:val="00D32D8B"/>
    <w:rsid w:val="00D671F8"/>
    <w:rsid w:val="00D70642"/>
    <w:rsid w:val="00D9487D"/>
    <w:rsid w:val="00DA14FB"/>
    <w:rsid w:val="00DC7634"/>
    <w:rsid w:val="00DD508A"/>
    <w:rsid w:val="00DE3012"/>
    <w:rsid w:val="00DF339C"/>
    <w:rsid w:val="00DF51F1"/>
    <w:rsid w:val="00E025A5"/>
    <w:rsid w:val="00E1378C"/>
    <w:rsid w:val="00E1614B"/>
    <w:rsid w:val="00E35E95"/>
    <w:rsid w:val="00E41890"/>
    <w:rsid w:val="00E56417"/>
    <w:rsid w:val="00E6322B"/>
    <w:rsid w:val="00E65E03"/>
    <w:rsid w:val="00E671B2"/>
    <w:rsid w:val="00E750D5"/>
    <w:rsid w:val="00E81790"/>
    <w:rsid w:val="00EC7581"/>
    <w:rsid w:val="00ED77A4"/>
    <w:rsid w:val="00EF3373"/>
    <w:rsid w:val="00F0569C"/>
    <w:rsid w:val="00F26A13"/>
    <w:rsid w:val="00F35C5A"/>
    <w:rsid w:val="00F56A38"/>
    <w:rsid w:val="00F75AB3"/>
    <w:rsid w:val="00F806AF"/>
    <w:rsid w:val="00F839AF"/>
    <w:rsid w:val="00F92147"/>
    <w:rsid w:val="00FA08AD"/>
    <w:rsid w:val="00FA3D19"/>
    <w:rsid w:val="00FB09BD"/>
    <w:rsid w:val="00FC0F12"/>
    <w:rsid w:val="00FC2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2DAD9ADE"/>
  <w15:chartTrackingRefBased/>
  <w15:docId w15:val="{9458F8CB-2A37-4B8E-9631-3323D2CE1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86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4869"/>
    <w:pPr>
      <w:tabs>
        <w:tab w:val="center" w:pos="4513"/>
        <w:tab w:val="right" w:pos="9026"/>
      </w:tabs>
      <w:spacing w:after="0" w:line="240" w:lineRule="auto"/>
    </w:pPr>
    <w:rPr>
      <w:lang w:val="mk-MK"/>
    </w:rPr>
  </w:style>
  <w:style w:type="character" w:customStyle="1" w:styleId="HeaderChar">
    <w:name w:val="Header Char"/>
    <w:basedOn w:val="DefaultParagraphFont"/>
    <w:link w:val="Header"/>
    <w:uiPriority w:val="99"/>
    <w:rsid w:val="00604869"/>
    <w:rPr>
      <w:lang w:val="mk-MK"/>
    </w:rPr>
  </w:style>
  <w:style w:type="paragraph" w:styleId="Footer">
    <w:name w:val="footer"/>
    <w:basedOn w:val="Normal"/>
    <w:link w:val="FooterChar"/>
    <w:uiPriority w:val="99"/>
    <w:unhideWhenUsed/>
    <w:rsid w:val="00604869"/>
    <w:pPr>
      <w:tabs>
        <w:tab w:val="center" w:pos="4513"/>
        <w:tab w:val="right" w:pos="9026"/>
      </w:tabs>
      <w:spacing w:after="0" w:line="240" w:lineRule="auto"/>
    </w:pPr>
    <w:rPr>
      <w:lang w:val="mk-MK"/>
    </w:rPr>
  </w:style>
  <w:style w:type="character" w:customStyle="1" w:styleId="FooterChar">
    <w:name w:val="Footer Char"/>
    <w:basedOn w:val="DefaultParagraphFont"/>
    <w:link w:val="Footer"/>
    <w:uiPriority w:val="99"/>
    <w:rsid w:val="00604869"/>
    <w:rPr>
      <w:lang w:val="mk-M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25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57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D0A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300F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943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943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943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817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17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17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17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1790"/>
    <w:rPr>
      <w:b/>
      <w:bCs/>
      <w:sz w:val="20"/>
      <w:szCs w:val="20"/>
    </w:rPr>
  </w:style>
  <w:style w:type="character" w:customStyle="1" w:styleId="material-icons-extended">
    <w:name w:val="material-icons-extended"/>
    <w:basedOn w:val="DefaultParagraphFont"/>
    <w:rsid w:val="00091C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378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42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3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2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219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389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3817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7483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20020375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6637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6776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0603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26181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751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44104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671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6828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9503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10713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411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8921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3125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5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90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49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47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259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2096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0451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570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21356746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617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3814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32400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54189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7598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41251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9938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186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9427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4819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223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2958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0161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C1B4F4-7A24-4AC8-AD0E-C87B8899E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0</Words>
  <Characters>2850</Characters>
  <Application>Microsoft Office Word</Application>
  <DocSecurity>0</DocSecurity>
  <Lines>23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gorodna Shopova</dc:creator>
  <cp:keywords/>
  <dc:description/>
  <cp:lastModifiedBy>Korisnik</cp:lastModifiedBy>
  <cp:revision>2</cp:revision>
  <dcterms:created xsi:type="dcterms:W3CDTF">2020-12-30T10:19:00Z</dcterms:created>
  <dcterms:modified xsi:type="dcterms:W3CDTF">2020-12-30T10:19:00Z</dcterms:modified>
</cp:coreProperties>
</file>